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D195" w14:textId="290DEFB1" w:rsidR="006855F6" w:rsidRPr="00C32A53" w:rsidRDefault="00C32A53" w:rsidP="00C37650">
      <w:pPr>
        <w:spacing w:after="0"/>
        <w:rPr>
          <w:b/>
          <w:color w:val="FF0000"/>
          <w:u w:val="single"/>
        </w:rPr>
      </w:pPr>
      <w:r w:rsidRPr="00C32A53">
        <w:rPr>
          <w:b/>
          <w:color w:val="FF0000"/>
          <w:u w:val="single"/>
        </w:rPr>
        <w:t>INTERNAL AND CONFIDENTIAL</w:t>
      </w:r>
    </w:p>
    <w:p w14:paraId="1DC90DB5" w14:textId="4698804D" w:rsidR="006855F6" w:rsidRPr="00564377" w:rsidRDefault="006855F6" w:rsidP="00C37650">
      <w:pPr>
        <w:spacing w:after="0" w:line="240" w:lineRule="auto"/>
        <w:rPr>
          <w:b/>
        </w:rPr>
      </w:pPr>
      <w:r w:rsidRPr="00564377">
        <w:rPr>
          <w:b/>
        </w:rPr>
        <w:t>Sony Contacts:</w:t>
      </w:r>
    </w:p>
    <w:p w14:paraId="451FA4A8" w14:textId="2A3772F9" w:rsidR="006855F6" w:rsidRDefault="006855F6" w:rsidP="00C37650">
      <w:pPr>
        <w:spacing w:after="0" w:line="240" w:lineRule="auto"/>
      </w:pPr>
      <w:r>
        <w:t>Cheryl Goodman, Corporate Communications</w:t>
      </w:r>
    </w:p>
    <w:p w14:paraId="69FC9AF1" w14:textId="4D65B449" w:rsidR="006855F6" w:rsidRDefault="00895A6B" w:rsidP="00C37650">
      <w:pPr>
        <w:spacing w:after="0" w:line="240" w:lineRule="auto"/>
      </w:pPr>
      <w:hyperlink r:id="rId11" w:history="1">
        <w:r w:rsidR="006855F6" w:rsidRPr="008F5F46">
          <w:rPr>
            <w:rStyle w:val="Hyperlink"/>
          </w:rPr>
          <w:t>selpr@sony.com</w:t>
        </w:r>
      </w:hyperlink>
      <w:r w:rsidR="006855F6">
        <w:t xml:space="preserve"> </w:t>
      </w:r>
    </w:p>
    <w:p w14:paraId="1AD10E8F" w14:textId="438258ED" w:rsidR="006855F6" w:rsidRDefault="006855F6" w:rsidP="00C37650">
      <w:pPr>
        <w:spacing w:after="0" w:line="240" w:lineRule="auto"/>
      </w:pPr>
      <w:r>
        <w:t>858.942.4079</w:t>
      </w:r>
    </w:p>
    <w:p w14:paraId="612832DA" w14:textId="1422101D" w:rsidR="006855F6" w:rsidRDefault="006855F6" w:rsidP="00C37650">
      <w:pPr>
        <w:spacing w:after="0" w:line="240" w:lineRule="auto"/>
      </w:pPr>
    </w:p>
    <w:p w14:paraId="5E33CA28" w14:textId="7A8583E3" w:rsidR="006855F6" w:rsidRDefault="006855F6" w:rsidP="00C37650">
      <w:pPr>
        <w:spacing w:after="0" w:line="240" w:lineRule="auto"/>
      </w:pPr>
      <w:r>
        <w:t>Caroline Mizuki, Imaging Products &amp; Solutions Americas</w:t>
      </w:r>
    </w:p>
    <w:p w14:paraId="03DF4F21" w14:textId="612CE132" w:rsidR="006855F6" w:rsidRDefault="00895A6B" w:rsidP="00C37650">
      <w:pPr>
        <w:spacing w:after="0" w:line="240" w:lineRule="auto"/>
      </w:pPr>
      <w:hyperlink r:id="rId12" w:history="1">
        <w:r w:rsidR="006855F6">
          <w:rPr>
            <w:rStyle w:val="Hyperlink"/>
          </w:rPr>
          <w:t>caroline.mizuki</w:t>
        </w:r>
        <w:r w:rsidR="006855F6" w:rsidRPr="008F5F46">
          <w:rPr>
            <w:rStyle w:val="Hyperlink"/>
          </w:rPr>
          <w:t>@sony.com</w:t>
        </w:r>
      </w:hyperlink>
      <w:r w:rsidR="006855F6">
        <w:t xml:space="preserve"> </w:t>
      </w:r>
    </w:p>
    <w:p w14:paraId="28EB5C5D" w14:textId="1D573F15" w:rsidR="006855F6" w:rsidRDefault="006855F6" w:rsidP="00C37650">
      <w:pPr>
        <w:spacing w:after="0" w:line="240" w:lineRule="auto"/>
      </w:pPr>
      <w:r>
        <w:t>858.951.6271</w:t>
      </w:r>
    </w:p>
    <w:p w14:paraId="6843182D" w14:textId="131BD0D3" w:rsidR="006855F6" w:rsidRDefault="006855F6" w:rsidP="00C37650">
      <w:pPr>
        <w:spacing w:after="0" w:line="240" w:lineRule="auto"/>
      </w:pPr>
      <w:r>
        <w:t xml:space="preserve"> </w:t>
      </w:r>
    </w:p>
    <w:p w14:paraId="4E338532" w14:textId="2989AC3A" w:rsidR="00855E28" w:rsidRDefault="00855E28" w:rsidP="00C37650">
      <w:pPr>
        <w:spacing w:after="0" w:line="240" w:lineRule="auto"/>
        <w:jc w:val="center"/>
        <w:rPr>
          <w:b/>
          <w:sz w:val="32"/>
          <w:szCs w:val="32"/>
        </w:rPr>
      </w:pPr>
    </w:p>
    <w:p w14:paraId="21A0F77A" w14:textId="34B71FA9" w:rsidR="00855E28" w:rsidRPr="00564377" w:rsidRDefault="00855E28" w:rsidP="00C37650">
      <w:pPr>
        <w:spacing w:after="0" w:line="240" w:lineRule="auto"/>
        <w:jc w:val="center"/>
        <w:rPr>
          <w:b/>
          <w:sz w:val="32"/>
          <w:szCs w:val="32"/>
        </w:rPr>
      </w:pPr>
      <w:bookmarkStart w:id="0" w:name="_Hlk57217176"/>
      <w:r>
        <w:rPr>
          <w:b/>
          <w:sz w:val="32"/>
          <w:szCs w:val="32"/>
        </w:rPr>
        <w:t xml:space="preserve">Sony </w:t>
      </w:r>
      <w:proofErr w:type="gramStart"/>
      <w:r>
        <w:rPr>
          <w:b/>
          <w:sz w:val="32"/>
          <w:szCs w:val="32"/>
        </w:rPr>
        <w:t>Announces</w:t>
      </w:r>
      <w:proofErr w:type="gramEnd"/>
      <w:r>
        <w:rPr>
          <w:b/>
          <w:sz w:val="32"/>
          <w:szCs w:val="32"/>
        </w:rPr>
        <w:t xml:space="preserve"> “Visual Story,” a </w:t>
      </w:r>
      <w:r w:rsidR="00856EF7">
        <w:rPr>
          <w:b/>
          <w:sz w:val="32"/>
          <w:szCs w:val="32"/>
        </w:rPr>
        <w:t xml:space="preserve">New </w:t>
      </w:r>
      <w:r w:rsidR="00F868CE">
        <w:rPr>
          <w:b/>
          <w:sz w:val="32"/>
          <w:szCs w:val="32"/>
        </w:rPr>
        <w:t xml:space="preserve">iOS </w:t>
      </w:r>
      <w:r w:rsidR="00F95C80">
        <w:rPr>
          <w:b/>
          <w:sz w:val="32"/>
          <w:szCs w:val="32"/>
        </w:rPr>
        <w:t>App</w:t>
      </w:r>
      <w:r>
        <w:rPr>
          <w:b/>
          <w:sz w:val="32"/>
          <w:szCs w:val="32"/>
        </w:rPr>
        <w:t xml:space="preserve"> </w:t>
      </w:r>
      <w:r w:rsidR="007015F0">
        <w:rPr>
          <w:b/>
          <w:sz w:val="32"/>
          <w:szCs w:val="32"/>
        </w:rPr>
        <w:t xml:space="preserve">with Cloud Storage </w:t>
      </w:r>
      <w:r w:rsidR="00DA034B">
        <w:rPr>
          <w:b/>
          <w:sz w:val="32"/>
          <w:szCs w:val="32"/>
        </w:rPr>
        <w:t xml:space="preserve">for </w:t>
      </w:r>
      <w:r w:rsidR="00F868CE">
        <w:rPr>
          <w:b/>
          <w:sz w:val="32"/>
          <w:szCs w:val="32"/>
        </w:rPr>
        <w:t xml:space="preserve">Professional </w:t>
      </w:r>
      <w:r>
        <w:rPr>
          <w:b/>
          <w:sz w:val="32"/>
          <w:szCs w:val="32"/>
        </w:rPr>
        <w:t xml:space="preserve">Wedding </w:t>
      </w:r>
      <w:r w:rsidR="00F868CE">
        <w:rPr>
          <w:b/>
          <w:sz w:val="32"/>
          <w:szCs w:val="32"/>
        </w:rPr>
        <w:t xml:space="preserve">and Event </w:t>
      </w:r>
      <w:r>
        <w:rPr>
          <w:b/>
          <w:sz w:val="32"/>
          <w:szCs w:val="32"/>
        </w:rPr>
        <w:t>Photographers</w:t>
      </w:r>
    </w:p>
    <w:bookmarkEnd w:id="0"/>
    <w:p w14:paraId="041B280B" w14:textId="77777777" w:rsidR="006855F6" w:rsidRDefault="006855F6" w:rsidP="00C37650">
      <w:pPr>
        <w:spacing w:after="0" w:line="240" w:lineRule="auto"/>
        <w:jc w:val="center"/>
      </w:pPr>
    </w:p>
    <w:p w14:paraId="1E64F300" w14:textId="1D5F21E1" w:rsidR="00C75C98" w:rsidRDefault="00C75C98" w:rsidP="00C37650">
      <w:pPr>
        <w:spacing w:after="0" w:line="240" w:lineRule="auto"/>
        <w:jc w:val="center"/>
        <w:rPr>
          <w:i/>
        </w:rPr>
      </w:pPr>
      <w:r>
        <w:rPr>
          <w:i/>
        </w:rPr>
        <w:t xml:space="preserve">Visual Story Allows </w:t>
      </w:r>
      <w:r w:rsidR="007D503B">
        <w:rPr>
          <w:i/>
        </w:rPr>
        <w:t>for</w:t>
      </w:r>
      <w:r w:rsidR="007015F0">
        <w:rPr>
          <w:i/>
        </w:rPr>
        <w:t xml:space="preserve"> Fast Editing and</w:t>
      </w:r>
      <w:r w:rsidR="007D503B">
        <w:rPr>
          <w:i/>
        </w:rPr>
        <w:t xml:space="preserve"> Instant Delivery of Curated, Edited Galleries for</w:t>
      </w:r>
      <w:r>
        <w:rPr>
          <w:i/>
        </w:rPr>
        <w:t xml:space="preserve"> Clients</w:t>
      </w:r>
    </w:p>
    <w:p w14:paraId="2081C6ED" w14:textId="77777777" w:rsidR="007D503B" w:rsidRDefault="007D503B" w:rsidP="00C37650">
      <w:pPr>
        <w:spacing w:after="0" w:line="240" w:lineRule="auto"/>
        <w:jc w:val="center"/>
        <w:rPr>
          <w:i/>
        </w:rPr>
      </w:pPr>
    </w:p>
    <w:p w14:paraId="729EA3AE" w14:textId="287A32D4" w:rsidR="006331D6" w:rsidRDefault="00BF66B9" w:rsidP="00C37650">
      <w:pPr>
        <w:pStyle w:val="ListParagraph"/>
        <w:numPr>
          <w:ilvl w:val="0"/>
          <w:numId w:val="4"/>
        </w:numPr>
        <w:spacing w:after="0" w:line="240" w:lineRule="auto"/>
        <w:rPr>
          <w:i/>
        </w:rPr>
      </w:pPr>
      <w:r>
        <w:rPr>
          <w:i/>
        </w:rPr>
        <w:t>Free iOS app for wedding and event photographers</w:t>
      </w:r>
    </w:p>
    <w:p w14:paraId="72FCBD2A" w14:textId="3B3B5FEC" w:rsidR="00BF66B9" w:rsidRDefault="007015F0" w:rsidP="00C37650">
      <w:pPr>
        <w:pStyle w:val="ListParagraph"/>
        <w:numPr>
          <w:ilvl w:val="0"/>
          <w:numId w:val="4"/>
        </w:numPr>
        <w:spacing w:after="0" w:line="240" w:lineRule="auto"/>
        <w:rPr>
          <w:i/>
        </w:rPr>
      </w:pPr>
      <w:r>
        <w:rPr>
          <w:i/>
        </w:rPr>
        <w:t xml:space="preserve">Automated </w:t>
      </w:r>
      <w:r w:rsidR="00BF66B9">
        <w:rPr>
          <w:i/>
        </w:rPr>
        <w:t xml:space="preserve">image transfer from </w:t>
      </w:r>
      <w:r w:rsidR="00605D85">
        <w:rPr>
          <w:i/>
        </w:rPr>
        <w:t>compatible</w:t>
      </w:r>
      <w:r w:rsidR="00BF66B9">
        <w:rPr>
          <w:i/>
        </w:rPr>
        <w:t xml:space="preserve"> Sony </w:t>
      </w:r>
      <w:r>
        <w:rPr>
          <w:i/>
        </w:rPr>
        <w:t xml:space="preserve">Alpha </w:t>
      </w:r>
      <w:r w:rsidR="00BF66B9">
        <w:rPr>
          <w:i/>
        </w:rPr>
        <w:t>camera</w:t>
      </w:r>
      <w:r w:rsidR="00605D85" w:rsidRPr="00C37650">
        <w:rPr>
          <w:i/>
        </w:rPr>
        <w:t>s</w:t>
      </w:r>
      <w:r w:rsidR="0045242A" w:rsidRPr="00C37650">
        <w:rPr>
          <w:rStyle w:val="EndnoteReference"/>
          <w:i/>
        </w:rPr>
        <w:endnoteReference w:id="2"/>
      </w:r>
      <w:r w:rsidR="00BF66B9">
        <w:rPr>
          <w:i/>
        </w:rPr>
        <w:t xml:space="preserve"> to the Cloud</w:t>
      </w:r>
    </w:p>
    <w:p w14:paraId="7F3D35B9" w14:textId="34B23B82" w:rsidR="00BF66B9" w:rsidRDefault="007015F0" w:rsidP="00C37650">
      <w:pPr>
        <w:pStyle w:val="ListParagraph"/>
        <w:numPr>
          <w:ilvl w:val="0"/>
          <w:numId w:val="4"/>
        </w:numPr>
        <w:spacing w:after="0" w:line="240" w:lineRule="auto"/>
        <w:rPr>
          <w:i/>
        </w:rPr>
      </w:pPr>
      <w:r>
        <w:rPr>
          <w:i/>
        </w:rPr>
        <w:t>I</w:t>
      </w:r>
      <w:r w:rsidR="00BF66B9">
        <w:rPr>
          <w:i/>
        </w:rPr>
        <w:t>mmediately edit and deliver curated digital album</w:t>
      </w:r>
      <w:r>
        <w:rPr>
          <w:i/>
        </w:rPr>
        <w:t>s</w:t>
      </w:r>
      <w:r w:rsidR="00BF66B9">
        <w:rPr>
          <w:i/>
        </w:rPr>
        <w:t xml:space="preserve"> to clients</w:t>
      </w:r>
    </w:p>
    <w:p w14:paraId="33ACD2DE" w14:textId="527BAC88" w:rsidR="00BF66B9" w:rsidRDefault="00BF66B9" w:rsidP="00C37650">
      <w:pPr>
        <w:pStyle w:val="ListParagraph"/>
        <w:numPr>
          <w:ilvl w:val="0"/>
          <w:numId w:val="4"/>
        </w:numPr>
        <w:spacing w:after="0" w:line="240" w:lineRule="auto"/>
        <w:rPr>
          <w:i/>
        </w:rPr>
      </w:pPr>
      <w:r>
        <w:rPr>
          <w:i/>
        </w:rPr>
        <w:t xml:space="preserve">Utilizes AI and camera metadata to assist image selection and organization </w:t>
      </w:r>
    </w:p>
    <w:p w14:paraId="2CB963E6" w14:textId="77777777" w:rsidR="006855F6" w:rsidRDefault="006855F6" w:rsidP="00C37650">
      <w:pPr>
        <w:spacing w:after="0"/>
      </w:pPr>
    </w:p>
    <w:p w14:paraId="2A3388E6" w14:textId="571E249A" w:rsidR="00A50D2C" w:rsidRDefault="006855F6" w:rsidP="00C37650">
      <w:pPr>
        <w:spacing w:after="0"/>
      </w:pPr>
      <w:r w:rsidRPr="00CA34BB">
        <w:rPr>
          <w:b/>
        </w:rPr>
        <w:t xml:space="preserve">SAN DIEGO – </w:t>
      </w:r>
      <w:r w:rsidR="001950C8">
        <w:rPr>
          <w:b/>
        </w:rPr>
        <w:t>December 1,</w:t>
      </w:r>
      <w:r w:rsidRPr="00CA34BB">
        <w:rPr>
          <w:b/>
        </w:rPr>
        <w:t xml:space="preserve"> 2020 –</w:t>
      </w:r>
      <w:r w:rsidR="00E7078D">
        <w:rPr>
          <w:b/>
        </w:rPr>
        <w:t xml:space="preserve"> </w:t>
      </w:r>
      <w:r w:rsidR="00E7078D" w:rsidRPr="00E7078D">
        <w:rPr>
          <w:bCs/>
        </w:rPr>
        <w:t>Today, Sony Electronics announced “Visual Story” – a new</w:t>
      </w:r>
      <w:r w:rsidR="0030662B">
        <w:rPr>
          <w:bCs/>
        </w:rPr>
        <w:t xml:space="preserve"> </w:t>
      </w:r>
      <w:r w:rsidR="000E6BED">
        <w:rPr>
          <w:bCs/>
        </w:rPr>
        <w:t>application</w:t>
      </w:r>
      <w:r w:rsidR="00E7078D" w:rsidRPr="00E7078D">
        <w:rPr>
          <w:bCs/>
        </w:rPr>
        <w:t xml:space="preserve"> </w:t>
      </w:r>
      <w:r w:rsidR="008310BE" w:rsidRPr="00E7078D">
        <w:rPr>
          <w:bCs/>
        </w:rPr>
        <w:t>for wedding</w:t>
      </w:r>
      <w:r w:rsidR="008310BE">
        <w:rPr>
          <w:bCs/>
        </w:rPr>
        <w:t xml:space="preserve"> </w:t>
      </w:r>
      <w:r w:rsidR="00F868CE">
        <w:rPr>
          <w:bCs/>
        </w:rPr>
        <w:t xml:space="preserve">and event </w:t>
      </w:r>
      <w:r w:rsidR="008310BE">
        <w:rPr>
          <w:bCs/>
        </w:rPr>
        <w:t>photographers</w:t>
      </w:r>
      <w:r w:rsidR="008310BE" w:rsidRPr="00E7078D">
        <w:rPr>
          <w:bCs/>
        </w:rPr>
        <w:t xml:space="preserve"> </w:t>
      </w:r>
      <w:r w:rsidR="00E7078D" w:rsidRPr="00E7078D">
        <w:rPr>
          <w:bCs/>
        </w:rPr>
        <w:t xml:space="preserve">that </w:t>
      </w:r>
      <w:r w:rsidR="007015F0">
        <w:rPr>
          <w:bCs/>
        </w:rPr>
        <w:t>simplifies gallery creation</w:t>
      </w:r>
      <w:r w:rsidR="00D164C2" w:rsidRPr="00C75C98">
        <w:rPr>
          <w:bCs/>
        </w:rPr>
        <w:t xml:space="preserve">, </w:t>
      </w:r>
      <w:r w:rsidR="007015F0">
        <w:rPr>
          <w:bCs/>
        </w:rPr>
        <w:t>cloud storage</w:t>
      </w:r>
      <w:r w:rsidR="007015F0" w:rsidRPr="00C75C98">
        <w:t xml:space="preserve"> </w:t>
      </w:r>
      <w:r w:rsidR="000E6BED" w:rsidRPr="00C75C98">
        <w:t xml:space="preserve">and </w:t>
      </w:r>
      <w:r w:rsidR="007015F0">
        <w:t xml:space="preserve">web </w:t>
      </w:r>
      <w:r w:rsidR="00D164C2" w:rsidRPr="00C75C98">
        <w:rPr>
          <w:bCs/>
        </w:rPr>
        <w:t>delive</w:t>
      </w:r>
      <w:r w:rsidR="00C75C98">
        <w:rPr>
          <w:bCs/>
        </w:rPr>
        <w:t>ry</w:t>
      </w:r>
      <w:r w:rsidR="00E72B0F" w:rsidRPr="00C37650">
        <w:rPr>
          <w:rStyle w:val="EndnoteReference"/>
          <w:bCs/>
        </w:rPr>
        <w:endnoteReference w:id="3"/>
      </w:r>
      <w:r w:rsidR="000E6BED" w:rsidRPr="00C75C98">
        <w:t>.</w:t>
      </w:r>
      <w:r w:rsidR="000E6BED" w:rsidRPr="00C75C98">
        <w:rPr>
          <w:bCs/>
        </w:rPr>
        <w:t xml:space="preserve">  </w:t>
      </w:r>
      <w:r w:rsidR="0045242A" w:rsidRPr="00C75C98">
        <w:rPr>
          <w:bCs/>
        </w:rPr>
        <w:t xml:space="preserve">Unique to Sony </w:t>
      </w:r>
      <w:r w:rsidR="007015F0">
        <w:rPr>
          <w:bCs/>
        </w:rPr>
        <w:t xml:space="preserve">camera </w:t>
      </w:r>
      <w:r w:rsidR="0045242A" w:rsidRPr="00C75C98">
        <w:rPr>
          <w:bCs/>
        </w:rPr>
        <w:t>users and a</w:t>
      </w:r>
      <w:r w:rsidR="00F868CE" w:rsidRPr="00C75C98">
        <w:rPr>
          <w:bCs/>
        </w:rPr>
        <w:t>vailable for</w:t>
      </w:r>
      <w:r w:rsidR="00C75C98">
        <w:rPr>
          <w:bCs/>
        </w:rPr>
        <w:t xml:space="preserve"> iOS,</w:t>
      </w:r>
      <w:r w:rsidR="000E6BED" w:rsidRPr="00C75C98">
        <w:rPr>
          <w:bCs/>
        </w:rPr>
        <w:t xml:space="preserve"> Visual Story offers professionals a </w:t>
      </w:r>
      <w:r w:rsidR="00F868CE" w:rsidRPr="00C75C98">
        <w:rPr>
          <w:bCs/>
        </w:rPr>
        <w:t>solution</w:t>
      </w:r>
      <w:r w:rsidR="000E6BED" w:rsidRPr="00C75C98">
        <w:rPr>
          <w:bCs/>
        </w:rPr>
        <w:t xml:space="preserve"> to expand their business and increase overall client satisfaction</w:t>
      </w:r>
      <w:r w:rsidR="00DF0B69">
        <w:rPr>
          <w:bCs/>
        </w:rPr>
        <w:t xml:space="preserve"> by allowing them to immediately share their gallery with their friends and family via social media</w:t>
      </w:r>
      <w:r w:rsidR="00DF0B69" w:rsidRPr="00C75C98">
        <w:rPr>
          <w:bCs/>
        </w:rPr>
        <w:t>.</w:t>
      </w:r>
    </w:p>
    <w:p w14:paraId="227BBF8E" w14:textId="00662199" w:rsidR="00A50D2C" w:rsidRDefault="00A50D2C" w:rsidP="00C37650">
      <w:pPr>
        <w:spacing w:after="0"/>
      </w:pPr>
    </w:p>
    <w:p w14:paraId="06FB02D8" w14:textId="69F3360A" w:rsidR="009B2960" w:rsidRDefault="00A50D2C" w:rsidP="00C37650">
      <w:pPr>
        <w:rPr>
          <w:b/>
        </w:rPr>
      </w:pPr>
      <w:r>
        <w:rPr>
          <w:noProof/>
        </w:rPr>
        <w:drawing>
          <wp:anchor distT="0" distB="0" distL="114300" distR="114300" simplePos="0" relativeHeight="251659264" behindDoc="0" locked="0" layoutInCell="1" allowOverlap="1" wp14:anchorId="0493A830" wp14:editId="4DB93061">
            <wp:simplePos x="0" y="0"/>
            <wp:positionH relativeFrom="column">
              <wp:posOffset>1581150</wp:posOffset>
            </wp:positionH>
            <wp:positionV relativeFrom="paragraph">
              <wp:posOffset>250825</wp:posOffset>
            </wp:positionV>
            <wp:extent cx="4281837" cy="1854090"/>
            <wp:effectExtent l="0" t="0" r="4445" b="0"/>
            <wp:wrapNone/>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81837" cy="18540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C231E06" wp14:editId="696B67FA">
            <wp:extent cx="1209131" cy="2429510"/>
            <wp:effectExtent l="0" t="0" r="0" b="889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0133" cy="2451616"/>
                    </a:xfrm>
                    <a:prstGeom prst="rect">
                      <a:avLst/>
                    </a:prstGeom>
                    <a:noFill/>
                    <a:ln>
                      <a:noFill/>
                    </a:ln>
                  </pic:spPr>
                </pic:pic>
              </a:graphicData>
            </a:graphic>
          </wp:inline>
        </w:drawing>
      </w:r>
    </w:p>
    <w:p w14:paraId="68A91029" w14:textId="38A157BD" w:rsidR="00271D43" w:rsidRDefault="00271D43" w:rsidP="00C37650">
      <w:pPr>
        <w:spacing w:after="0"/>
      </w:pPr>
      <w:bookmarkStart w:id="1" w:name="_Hlk40866015"/>
    </w:p>
    <w:p w14:paraId="3624B0D9" w14:textId="50F49E8F" w:rsidR="00271D43" w:rsidRDefault="00EE44D0" w:rsidP="00C37650">
      <w:pPr>
        <w:spacing w:after="0"/>
      </w:pPr>
      <w:r>
        <w:t>“The voice of our customer is at the center of everything we do</w:t>
      </w:r>
      <w:r w:rsidR="000E6BED">
        <w:t xml:space="preserve">,” </w:t>
      </w:r>
      <w:r w:rsidRPr="00B2740F">
        <w:t xml:space="preserve">said Neal Manowitz, </w:t>
      </w:r>
      <w:r>
        <w:t>d</w:t>
      </w:r>
      <w:r w:rsidRPr="00B2740F">
        <w:t xml:space="preserve">eputy </w:t>
      </w:r>
      <w:r>
        <w:t>p</w:t>
      </w:r>
      <w:r w:rsidRPr="00B2740F">
        <w:t>resident of Sony Imaging Products and Solutions Americas.</w:t>
      </w:r>
      <w:r>
        <w:t xml:space="preserve"> “</w:t>
      </w:r>
      <w:r w:rsidR="000E6BED">
        <w:t xml:space="preserve">Today’s </w:t>
      </w:r>
      <w:r w:rsidR="00F868CE">
        <w:t xml:space="preserve">professional </w:t>
      </w:r>
      <w:r w:rsidR="000E6BED">
        <w:t xml:space="preserve">photographers </w:t>
      </w:r>
      <w:r w:rsidR="00F868CE">
        <w:t xml:space="preserve">constantly </w:t>
      </w:r>
      <w:r w:rsidR="00F868CE">
        <w:lastRenderedPageBreak/>
        <w:t>challenge</w:t>
      </w:r>
      <w:r w:rsidR="009B2960">
        <w:t xml:space="preserve"> themselves </w:t>
      </w:r>
      <w:r w:rsidR="00F868CE">
        <w:t xml:space="preserve">to deliver higher quality content </w:t>
      </w:r>
      <w:r w:rsidR="00D366AB" w:rsidRPr="00DF0B69">
        <w:t>faster than ever</w:t>
      </w:r>
      <w:r w:rsidR="0045242A" w:rsidRPr="00DF0B69">
        <w:t xml:space="preserve"> to</w:t>
      </w:r>
      <w:r w:rsidR="009B2960">
        <w:t xml:space="preserve"> </w:t>
      </w:r>
      <w:r w:rsidR="000E6BED">
        <w:t xml:space="preserve">their clients. </w:t>
      </w:r>
      <w:r>
        <w:t>Visual Story</w:t>
      </w:r>
      <w:r w:rsidR="000E6BED">
        <w:t xml:space="preserve"> allow</w:t>
      </w:r>
      <w:r w:rsidR="009B2960">
        <w:t>s</w:t>
      </w:r>
      <w:r w:rsidR="000E6BED">
        <w:t xml:space="preserve"> them to streamline their workflow, ultimately giving them the ability to </w:t>
      </w:r>
      <w:r w:rsidR="00413E6F" w:rsidRPr="006306C6">
        <w:t>edit</w:t>
      </w:r>
      <w:r w:rsidR="00DE1865" w:rsidRPr="006306C6">
        <w:t>, select</w:t>
      </w:r>
      <w:r w:rsidR="00413E6F" w:rsidRPr="006306C6">
        <w:t xml:space="preserve"> and</w:t>
      </w:r>
      <w:r w:rsidR="000E6BED" w:rsidRPr="006306C6">
        <w:t xml:space="preserve"> </w:t>
      </w:r>
      <w:r w:rsidR="00413E6F" w:rsidRPr="006306C6">
        <w:t>send</w:t>
      </w:r>
      <w:r w:rsidR="000E6BED" w:rsidRPr="006306C6">
        <w:t xml:space="preserve"> </w:t>
      </w:r>
      <w:r w:rsidR="00DE1865" w:rsidRPr="006306C6">
        <w:t>photo galleries t</w:t>
      </w:r>
      <w:r w:rsidR="00413E6F" w:rsidRPr="006306C6">
        <w:t>o their</w:t>
      </w:r>
      <w:r w:rsidR="00413E6F">
        <w:t xml:space="preserve"> clients </w:t>
      </w:r>
      <w:r w:rsidR="009B2960">
        <w:t xml:space="preserve">on </w:t>
      </w:r>
      <w:r w:rsidR="00413E6F">
        <w:t>the day of the ceremony</w:t>
      </w:r>
      <w:r w:rsidR="0045242A">
        <w:t xml:space="preserve"> or event</w:t>
      </w:r>
      <w:r w:rsidR="00413E6F">
        <w:t xml:space="preserve">. </w:t>
      </w:r>
      <w:r w:rsidR="00115DA4">
        <w:t>Sony continue</w:t>
      </w:r>
      <w:r w:rsidR="009B2960">
        <w:t>s</w:t>
      </w:r>
      <w:r w:rsidR="00115DA4">
        <w:t xml:space="preserve"> </w:t>
      </w:r>
      <w:r w:rsidR="0045242A">
        <w:t>develop</w:t>
      </w:r>
      <w:r w:rsidR="004E37D4">
        <w:t>ing</w:t>
      </w:r>
      <w:r w:rsidR="0045242A">
        <w:t xml:space="preserve"> </w:t>
      </w:r>
      <w:r w:rsidR="00115DA4">
        <w:t xml:space="preserve">innovative </w:t>
      </w:r>
      <w:r w:rsidR="00413E6F">
        <w:t xml:space="preserve">hardware and software </w:t>
      </w:r>
      <w:r w:rsidR="00115DA4">
        <w:t xml:space="preserve">solutions </w:t>
      </w:r>
      <w:r w:rsidR="009B2960">
        <w:t>empower</w:t>
      </w:r>
      <w:r w:rsidR="004E37D4">
        <w:t>ing</w:t>
      </w:r>
      <w:r w:rsidR="00413E6F">
        <w:t xml:space="preserve"> content creators to capture, communicate and share in ways never before possible</w:t>
      </w:r>
      <w:r w:rsidR="00115DA4">
        <w:t>.</w:t>
      </w:r>
      <w:r>
        <w:t>”</w:t>
      </w:r>
    </w:p>
    <w:p w14:paraId="6BB698C7" w14:textId="3D9BCD78" w:rsidR="00E51C00" w:rsidRDefault="00E51C00" w:rsidP="00C37650">
      <w:pPr>
        <w:spacing w:after="0"/>
      </w:pPr>
    </w:p>
    <w:p w14:paraId="1D26375B" w14:textId="19F8F739" w:rsidR="00885189" w:rsidRPr="00885189" w:rsidRDefault="00DA034B" w:rsidP="00C37650">
      <w:pPr>
        <w:spacing w:after="0"/>
        <w:rPr>
          <w:b/>
          <w:bCs/>
        </w:rPr>
      </w:pPr>
      <w:r>
        <w:rPr>
          <w:b/>
          <w:bCs/>
        </w:rPr>
        <w:t xml:space="preserve">A </w:t>
      </w:r>
      <w:r w:rsidR="00850353">
        <w:rPr>
          <w:b/>
          <w:bCs/>
        </w:rPr>
        <w:t>Professional Workflow</w:t>
      </w:r>
      <w:r w:rsidR="00537350">
        <w:rPr>
          <w:b/>
          <w:bCs/>
        </w:rPr>
        <w:t xml:space="preserve"> Simplified</w:t>
      </w:r>
    </w:p>
    <w:p w14:paraId="40A798AD" w14:textId="1A48F441" w:rsidR="007856F0" w:rsidRDefault="00413E6F" w:rsidP="00C37650">
      <w:pPr>
        <w:spacing w:after="0"/>
      </w:pPr>
      <w:r>
        <w:t xml:space="preserve">With Visual </w:t>
      </w:r>
      <w:r w:rsidRPr="006306C6">
        <w:t xml:space="preserve">Story, </w:t>
      </w:r>
      <w:r w:rsidR="00970919" w:rsidRPr="006306C6">
        <w:t>photographers</w:t>
      </w:r>
      <w:r w:rsidR="00970919">
        <w:t xml:space="preserve"> can now</w:t>
      </w:r>
      <w:r w:rsidR="00885189">
        <w:t xml:space="preserve"> deliver a </w:t>
      </w:r>
      <w:r w:rsidR="00834194">
        <w:t>fully edited</w:t>
      </w:r>
      <w:r w:rsidR="00115DA4">
        <w:t xml:space="preserve"> and curated </w:t>
      </w:r>
      <w:r w:rsidR="00885189">
        <w:t>photo gallery instantly, on site and on the day of the big event</w:t>
      </w:r>
      <w:r w:rsidR="00115DA4">
        <w:t xml:space="preserve"> – eliminating days of work previously spent organizing and editing assets. </w:t>
      </w:r>
      <w:bookmarkStart w:id="2" w:name="_Hlk56585092"/>
      <w:r>
        <w:t xml:space="preserve"> This is made possible by the connection of the app to a compatible Sony camera.  While the photographer is shooting, all images are automatically transferred from the camera to </w:t>
      </w:r>
      <w:r w:rsidR="004E37D4">
        <w:t xml:space="preserve">a </w:t>
      </w:r>
      <w:r>
        <w:t>connected</w:t>
      </w:r>
      <w:r w:rsidR="00885189">
        <w:t xml:space="preserve"> smartphone</w:t>
      </w:r>
      <w:r w:rsidR="00CD4A4E">
        <w:t xml:space="preserve"> </w:t>
      </w:r>
      <w:r>
        <w:t xml:space="preserve">or tablet, as well as Sony’s cloud </w:t>
      </w:r>
      <w:r w:rsidRPr="00C37650">
        <w:t>service</w:t>
      </w:r>
      <w:r w:rsidR="00CD4A4E" w:rsidRPr="00C37650">
        <w:rPr>
          <w:rStyle w:val="EndnoteReference"/>
        </w:rPr>
        <w:endnoteReference w:id="4"/>
      </w:r>
      <w:r w:rsidRPr="00C37650">
        <w:t>.</w:t>
      </w:r>
      <w:r>
        <w:t xml:space="preserve"> Images are then automatically organized using A</w:t>
      </w:r>
      <w:r w:rsidR="004E37D4">
        <w:t xml:space="preserve">rtificial </w:t>
      </w:r>
      <w:r>
        <w:t>I</w:t>
      </w:r>
      <w:r w:rsidR="004E37D4">
        <w:t>ntelligence (AI)</w:t>
      </w:r>
      <w:r>
        <w:t xml:space="preserve">, and can be sorted based on </w:t>
      </w:r>
      <w:r w:rsidRPr="00AF42A6">
        <w:t>meta</w:t>
      </w:r>
      <w:r w:rsidR="00DE1865" w:rsidRPr="00AF42A6">
        <w:t>data</w:t>
      </w:r>
      <w:r w:rsidR="007856F0">
        <w:t xml:space="preserve">, star ratings, shooting timeframe, focus position and more.  </w:t>
      </w:r>
      <w:bookmarkEnd w:id="2"/>
    </w:p>
    <w:p w14:paraId="1F83C237" w14:textId="77777777" w:rsidR="007856F0" w:rsidRDefault="007856F0" w:rsidP="00C37650">
      <w:pPr>
        <w:spacing w:after="0"/>
      </w:pPr>
    </w:p>
    <w:p w14:paraId="0CB2A09C" w14:textId="51CACC24" w:rsidR="007856F0" w:rsidRDefault="00885189" w:rsidP="00C37650">
      <w:pPr>
        <w:spacing w:after="0"/>
        <w:rPr>
          <w:strike/>
        </w:rPr>
      </w:pPr>
      <w:r>
        <w:t xml:space="preserve">AI </w:t>
      </w:r>
      <w:r w:rsidR="007856F0">
        <w:t xml:space="preserve">will also sort based on different types of images from the event, including cake </w:t>
      </w:r>
      <w:r w:rsidR="006B63F8">
        <w:t xml:space="preserve">and </w:t>
      </w:r>
      <w:r w:rsidR="007856F0">
        <w:t xml:space="preserve">ring ceremony, speeches, first dances and others, automatically </w:t>
      </w:r>
      <w:r>
        <w:t>detect</w:t>
      </w:r>
      <w:r w:rsidR="006B63F8">
        <w:t>ing</w:t>
      </w:r>
      <w:r>
        <w:t xml:space="preserve"> if </w:t>
      </w:r>
      <w:r w:rsidR="0030662B">
        <w:t xml:space="preserve">a </w:t>
      </w:r>
      <w:r>
        <w:t>subject</w:t>
      </w:r>
      <w:r w:rsidR="00C32A53">
        <w:t xml:space="preserve">’s eyes </w:t>
      </w:r>
      <w:r w:rsidR="007856F0">
        <w:t>are closed in an image.  Additionally, w</w:t>
      </w:r>
      <w:r w:rsidR="007856F0" w:rsidRPr="00C75F76">
        <w:t xml:space="preserve">hen reviewing images shot with more than one camera, </w:t>
      </w:r>
      <w:r w:rsidR="007856F0">
        <w:t>the photographer</w:t>
      </w:r>
      <w:r w:rsidR="007856F0" w:rsidRPr="00C75F76">
        <w:t xml:space="preserve"> can</w:t>
      </w:r>
      <w:r w:rsidR="007856F0">
        <w:t xml:space="preserve"> also</w:t>
      </w:r>
      <w:r w:rsidR="007856F0" w:rsidRPr="00C75F76">
        <w:t xml:space="preserve"> filter images by camera for added sorting options</w:t>
      </w:r>
      <w:r w:rsidR="007856F0" w:rsidRPr="00EE6CEB">
        <w:rPr>
          <w:strike/>
        </w:rPr>
        <w:t>.</w:t>
      </w:r>
    </w:p>
    <w:p w14:paraId="3A170E6D" w14:textId="77777777" w:rsidR="006306C6" w:rsidRDefault="006306C6" w:rsidP="00C37650">
      <w:pPr>
        <w:spacing w:after="0"/>
      </w:pPr>
    </w:p>
    <w:p w14:paraId="7CAAADED" w14:textId="17A7088F" w:rsidR="005D000D" w:rsidRDefault="000C1EE1" w:rsidP="00C37650">
      <w:pPr>
        <w:spacing w:after="0"/>
      </w:pPr>
      <w:r>
        <w:rPr>
          <w:noProof/>
        </w:rPr>
        <w:drawing>
          <wp:anchor distT="0" distB="0" distL="114300" distR="114300" simplePos="0" relativeHeight="251661312" behindDoc="0" locked="0" layoutInCell="1" allowOverlap="1" wp14:anchorId="39B8BE50" wp14:editId="49CA2992">
            <wp:simplePos x="0" y="0"/>
            <wp:positionH relativeFrom="column">
              <wp:posOffset>3767560</wp:posOffset>
            </wp:positionH>
            <wp:positionV relativeFrom="paragraph">
              <wp:posOffset>11864</wp:posOffset>
            </wp:positionV>
            <wp:extent cx="1071332" cy="2152650"/>
            <wp:effectExtent l="0" t="0" r="0" b="0"/>
            <wp:wrapNone/>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5454" cy="21609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744BD16F" wp14:editId="00D6BE40">
            <wp:simplePos x="0" y="0"/>
            <wp:positionH relativeFrom="column">
              <wp:posOffset>1973485</wp:posOffset>
            </wp:positionH>
            <wp:positionV relativeFrom="paragraph">
              <wp:posOffset>11864</wp:posOffset>
            </wp:positionV>
            <wp:extent cx="1071462" cy="2152891"/>
            <wp:effectExtent l="0" t="0" r="0" b="0"/>
            <wp:wrapNone/>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76695" cy="21634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1865">
        <w:rPr>
          <w:rFonts w:hint="eastAsia"/>
          <w:lang w:eastAsia="ja-JP"/>
        </w:rPr>
        <w:t xml:space="preserve"> </w:t>
      </w:r>
      <w:r w:rsidR="00DE1865">
        <w:rPr>
          <w:lang w:eastAsia="ja-JP"/>
        </w:rPr>
        <w:t xml:space="preserve">        </w:t>
      </w:r>
      <w:r w:rsidR="00DE1865">
        <w:rPr>
          <w:noProof/>
        </w:rPr>
        <w:drawing>
          <wp:inline distT="0" distB="0" distL="0" distR="0" wp14:anchorId="57BE1457" wp14:editId="79018527">
            <wp:extent cx="1062822" cy="2135529"/>
            <wp:effectExtent l="0" t="0" r="444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68076" cy="2146086"/>
                    </a:xfrm>
                    <a:prstGeom prst="rect">
                      <a:avLst/>
                    </a:prstGeom>
                    <a:noFill/>
                    <a:ln>
                      <a:noFill/>
                    </a:ln>
                  </pic:spPr>
                </pic:pic>
              </a:graphicData>
            </a:graphic>
          </wp:inline>
        </w:drawing>
      </w:r>
    </w:p>
    <w:p w14:paraId="0CDCC74C" w14:textId="53537860" w:rsidR="00885189" w:rsidRDefault="00885189" w:rsidP="00C37650">
      <w:pPr>
        <w:spacing w:after="0"/>
      </w:pPr>
    </w:p>
    <w:p w14:paraId="722B6C77" w14:textId="44EADADC" w:rsidR="001F53ED" w:rsidRPr="001F53ED" w:rsidRDefault="001F53ED" w:rsidP="00C37650">
      <w:pPr>
        <w:spacing w:after="0"/>
        <w:rPr>
          <w:b/>
          <w:bCs/>
        </w:rPr>
      </w:pPr>
      <w:r w:rsidRPr="001F53ED">
        <w:rPr>
          <w:b/>
          <w:bCs/>
        </w:rPr>
        <w:t>Effortless Edits</w:t>
      </w:r>
    </w:p>
    <w:p w14:paraId="1652C51E" w14:textId="6C065705" w:rsidR="00885189" w:rsidRDefault="00834194" w:rsidP="00C37650">
      <w:pPr>
        <w:spacing w:after="0"/>
      </w:pPr>
      <w:r>
        <w:t xml:space="preserve">Using </w:t>
      </w:r>
      <w:r w:rsidR="00885189">
        <w:t>Visual Story’s auto preset application</w:t>
      </w:r>
      <w:r>
        <w:t>,</w:t>
      </w:r>
      <w:r w:rsidR="0030662B">
        <w:t xml:space="preserve"> wedding</w:t>
      </w:r>
      <w:r>
        <w:t xml:space="preserve"> photographers can automatically apply edit presets that they have created </w:t>
      </w:r>
      <w:r w:rsidR="006C6CEB">
        <w:t>or fixed presets –</w:t>
      </w:r>
      <w:r w:rsidR="000F4308">
        <w:t xml:space="preserve"> significantly reduc</w:t>
      </w:r>
      <w:r w:rsidR="006C6CEB">
        <w:t>ing</w:t>
      </w:r>
      <w:r w:rsidR="000F4308">
        <w:t xml:space="preserve"> time spen</w:t>
      </w:r>
      <w:r w:rsidR="006C6CEB">
        <w:t>t</w:t>
      </w:r>
      <w:r w:rsidR="000F4308">
        <w:t xml:space="preserve"> editing images</w:t>
      </w:r>
      <w:r w:rsidR="00885189">
        <w:t>. By simply registering an edit preset prior to shooting, u</w:t>
      </w:r>
      <w:r w:rsidR="000F4308">
        <w:t xml:space="preserve">sers can apply that preset to all images </w:t>
      </w:r>
      <w:r w:rsidR="006C6CEB">
        <w:t>saving</w:t>
      </w:r>
      <w:r w:rsidR="000F4308">
        <w:t xml:space="preserve"> time and effort </w:t>
      </w:r>
      <w:r w:rsidR="001E6517">
        <w:t xml:space="preserve">all while </w:t>
      </w:r>
      <w:r w:rsidR="000F4308">
        <w:t>maintaining a consistent look throughout the entire shoot.</w:t>
      </w:r>
      <w:r w:rsidR="00E94A6D">
        <w:t xml:space="preserve"> </w:t>
      </w:r>
      <w:r w:rsidR="006B63F8">
        <w:t xml:space="preserve">The application </w:t>
      </w:r>
      <w:r w:rsidR="00E94A6D" w:rsidRPr="00E94A6D">
        <w:t>is</w:t>
      </w:r>
      <w:r w:rsidR="00E94A6D">
        <w:t xml:space="preserve"> also</w:t>
      </w:r>
      <w:r w:rsidR="00E94A6D" w:rsidRPr="00E94A6D">
        <w:t xml:space="preserve"> equipped with a variety of editing functions, from basic corrections such as exposure, white balance</w:t>
      </w:r>
      <w:r w:rsidR="00E94A6D">
        <w:t xml:space="preserve"> </w:t>
      </w:r>
      <w:r w:rsidR="00E94A6D" w:rsidRPr="00E94A6D">
        <w:t>and contrast</w:t>
      </w:r>
      <w:r w:rsidR="006B63F8">
        <w:t>,</w:t>
      </w:r>
      <w:r w:rsidR="00E94A6D" w:rsidRPr="00E94A6D">
        <w:t xml:space="preserve"> to </w:t>
      </w:r>
      <w:r w:rsidR="00E94A6D">
        <w:t>more advanced</w:t>
      </w:r>
      <w:r w:rsidR="00E94A6D" w:rsidRPr="00E94A6D">
        <w:t xml:space="preserve"> corrections such as </w:t>
      </w:r>
      <w:r w:rsidR="00E94A6D">
        <w:t>hue, saturation and l</w:t>
      </w:r>
      <w:r w:rsidR="00E94A6D" w:rsidRPr="00E94A6D">
        <w:t>uminance.</w:t>
      </w:r>
    </w:p>
    <w:p w14:paraId="34563425" w14:textId="06ECF650" w:rsidR="009A1953" w:rsidRDefault="009A1953" w:rsidP="00C37650">
      <w:pPr>
        <w:spacing w:after="0"/>
      </w:pPr>
    </w:p>
    <w:p w14:paraId="4BB20FE3" w14:textId="5964FA62" w:rsidR="001F53ED" w:rsidRPr="001F53ED" w:rsidRDefault="001F53ED" w:rsidP="00C37650">
      <w:pPr>
        <w:spacing w:after="0"/>
        <w:rPr>
          <w:b/>
          <w:bCs/>
        </w:rPr>
      </w:pPr>
      <w:r w:rsidRPr="001F53ED">
        <w:rPr>
          <w:b/>
          <w:bCs/>
        </w:rPr>
        <w:t>Sharing Made Simple</w:t>
      </w:r>
    </w:p>
    <w:p w14:paraId="13C5E9F6" w14:textId="318B0F64" w:rsidR="005D000D" w:rsidRDefault="00850353" w:rsidP="00C37650">
      <w:pPr>
        <w:spacing w:after="0"/>
      </w:pPr>
      <w:r>
        <w:t>Using</w:t>
      </w:r>
      <w:r w:rsidR="009A1953">
        <w:t xml:space="preserve"> cloud collaboration, </w:t>
      </w:r>
      <w:r w:rsidR="0030662B">
        <w:t xml:space="preserve">images </w:t>
      </w:r>
      <w:r>
        <w:t>can be</w:t>
      </w:r>
      <w:r w:rsidR="009A1953">
        <w:t xml:space="preserve"> synchronized on multiple mobile devices for easy viewing. Visual Story also allows </w:t>
      </w:r>
      <w:r w:rsidR="0030662B">
        <w:t xml:space="preserve">wedding photographers </w:t>
      </w:r>
      <w:r w:rsidR="009A1953">
        <w:t>to automatically create an online gallery</w:t>
      </w:r>
      <w:r w:rsidR="0030662B">
        <w:t xml:space="preserve"> for their client</w:t>
      </w:r>
      <w:r w:rsidR="002C18C9">
        <w:t>s</w:t>
      </w:r>
      <w:r w:rsidR="009A1953">
        <w:t xml:space="preserve">, which can be delivered instantly on site. </w:t>
      </w:r>
      <w:r w:rsidR="00265B80">
        <w:t>This can be offered to their client as an additional service</w:t>
      </w:r>
      <w:r w:rsidR="00084E4D">
        <w:t>,</w:t>
      </w:r>
      <w:r w:rsidR="00265B80">
        <w:t xml:space="preserve"> or complimentary </w:t>
      </w:r>
      <w:r w:rsidR="00084E4D">
        <w:t xml:space="preserve">and </w:t>
      </w:r>
      <w:r w:rsidR="00265B80">
        <w:t xml:space="preserve">included in their wedding or event package. </w:t>
      </w:r>
    </w:p>
    <w:p w14:paraId="44235A99" w14:textId="77777777" w:rsidR="000C1EE1" w:rsidRDefault="000C1EE1" w:rsidP="00C37650">
      <w:pPr>
        <w:spacing w:after="0"/>
      </w:pPr>
    </w:p>
    <w:p w14:paraId="66A18380" w14:textId="528FBDD5" w:rsidR="005D000D" w:rsidRDefault="00850353" w:rsidP="00C37650">
      <w:pPr>
        <w:spacing w:after="0"/>
      </w:pPr>
      <w:r>
        <w:t xml:space="preserve">Ratings and selections made while creating a photo gallery can be </w:t>
      </w:r>
      <w:r w:rsidR="00712630">
        <w:t>downloaded as an XMP</w:t>
      </w:r>
      <w:r w:rsidR="00084E4D">
        <w:t xml:space="preserve"> file, then </w:t>
      </w:r>
      <w:r>
        <w:t xml:space="preserve">transferred to </w:t>
      </w:r>
      <w:r w:rsidR="00877629">
        <w:t>another application</w:t>
      </w:r>
      <w:r>
        <w:t xml:space="preserve"> on a PC</w:t>
      </w:r>
      <w:r w:rsidR="00FE4EC3">
        <w:t xml:space="preserve"> t</w:t>
      </w:r>
      <w:r>
        <w:t>o simplify the final delivery process.</w:t>
      </w:r>
      <w:r w:rsidR="00F40FD1">
        <w:t xml:space="preserve"> As a bonus, </w:t>
      </w:r>
      <w:r w:rsidR="002C18C9">
        <w:t xml:space="preserve">photographers </w:t>
      </w:r>
      <w:r w:rsidR="00F40FD1">
        <w:t xml:space="preserve">can also embed a logo, </w:t>
      </w:r>
      <w:r w:rsidR="002C18C9">
        <w:t xml:space="preserve">their </w:t>
      </w:r>
      <w:r w:rsidR="00F40FD1">
        <w:t>social media information and more</w:t>
      </w:r>
      <w:r w:rsidR="00084E4D">
        <w:t>,</w:t>
      </w:r>
      <w:r w:rsidR="00F40FD1">
        <w:t xml:space="preserve"> directly on the images within the photo gallery – making it easier than ever to brand and market their </w:t>
      </w:r>
      <w:r w:rsidR="002C18C9">
        <w:t>business</w:t>
      </w:r>
      <w:r w:rsidR="00F40FD1">
        <w:t xml:space="preserve">, especially when their </w:t>
      </w:r>
      <w:r w:rsidR="002C18C9">
        <w:t xml:space="preserve">clients </w:t>
      </w:r>
      <w:r w:rsidR="00F40FD1">
        <w:t>share the images on various social media platforms.</w:t>
      </w:r>
      <w:r w:rsidR="00AF5C7B">
        <w:t xml:space="preserve"> </w:t>
      </w:r>
    </w:p>
    <w:p w14:paraId="4D490FFB" w14:textId="429E36A1" w:rsidR="001F53ED" w:rsidRPr="001F53ED" w:rsidRDefault="004C10AD" w:rsidP="00C37650">
      <w:pPr>
        <w:spacing w:after="0"/>
        <w:rPr>
          <w:b/>
          <w:bCs/>
        </w:rPr>
      </w:pPr>
      <w:r>
        <w:rPr>
          <w:rFonts w:cstheme="minorHAnsi"/>
          <w:b/>
          <w:bCs/>
          <w:highlight w:val="yellow"/>
          <w:lang w:eastAsia="ja-JP"/>
        </w:rPr>
        <w:br/>
      </w:r>
      <w:r w:rsidR="006D26AA" w:rsidRPr="006306C6">
        <w:rPr>
          <w:rFonts w:cstheme="minorHAnsi"/>
        </w:rPr>
        <w:t>Visual story is perfect for a variety of events from weddings to parties and corporate events to family photos and more</w:t>
      </w:r>
      <w:r w:rsidR="006306C6">
        <w:rPr>
          <w:rFonts w:cstheme="minorHAnsi"/>
        </w:rPr>
        <w:t>.</w:t>
      </w:r>
      <w:r w:rsidR="006D26AA" w:rsidRPr="006306C6">
        <w:rPr>
          <w:rFonts w:cstheme="minorHAnsi"/>
        </w:rPr>
        <w:t xml:space="preserve"> </w:t>
      </w:r>
      <w:r w:rsidR="006306C6">
        <w:rPr>
          <w:rFonts w:cstheme="minorHAnsi"/>
        </w:rPr>
        <w:t>I</w:t>
      </w:r>
      <w:r w:rsidR="006D26AA" w:rsidRPr="006306C6">
        <w:rPr>
          <w:rFonts w:cstheme="minorHAnsi"/>
        </w:rPr>
        <w:t>t is ideal for any situation where many photos are taken that need to be delivered instantly.</w:t>
      </w:r>
      <w:r w:rsidR="006D26AA" w:rsidRPr="006306C6">
        <w:t xml:space="preserve"> </w:t>
      </w:r>
      <w:r w:rsidR="006D26AA" w:rsidRPr="006306C6">
        <w:rPr>
          <w:rFonts w:cstheme="minorHAnsi"/>
        </w:rPr>
        <w:t xml:space="preserve">Visual Story will continue to evolve in these various applications, reflecting </w:t>
      </w:r>
      <w:r w:rsidR="006306C6">
        <w:rPr>
          <w:rFonts w:cstheme="minorHAnsi"/>
        </w:rPr>
        <w:t xml:space="preserve">our </w:t>
      </w:r>
      <w:r w:rsidR="006D26AA" w:rsidRPr="006306C6">
        <w:rPr>
          <w:rFonts w:cstheme="minorHAnsi"/>
        </w:rPr>
        <w:t>customer</w:t>
      </w:r>
      <w:r w:rsidR="006306C6">
        <w:rPr>
          <w:rFonts w:cstheme="minorHAnsi"/>
        </w:rPr>
        <w:t>s’</w:t>
      </w:r>
      <w:r w:rsidR="006D26AA" w:rsidRPr="006306C6">
        <w:rPr>
          <w:rFonts w:cstheme="minorHAnsi"/>
        </w:rPr>
        <w:t xml:space="preserve"> needs.</w:t>
      </w:r>
      <w:r w:rsidR="006D26AA">
        <w:rPr>
          <w:b/>
          <w:bCs/>
        </w:rPr>
        <w:br/>
      </w:r>
      <w:r w:rsidR="006D26AA">
        <w:rPr>
          <w:b/>
          <w:bCs/>
        </w:rPr>
        <w:br/>
      </w:r>
      <w:r w:rsidR="001F53ED">
        <w:rPr>
          <w:b/>
          <w:bCs/>
        </w:rPr>
        <w:t xml:space="preserve">Compatibility and </w:t>
      </w:r>
      <w:r w:rsidR="001F53ED" w:rsidRPr="001F53ED">
        <w:rPr>
          <w:b/>
          <w:bCs/>
        </w:rPr>
        <w:t>Availability</w:t>
      </w:r>
    </w:p>
    <w:p w14:paraId="5D826206" w14:textId="739AA132" w:rsidR="00271D43" w:rsidRDefault="00E7078D" w:rsidP="00C37650">
      <w:pPr>
        <w:spacing w:after="0" w:line="240" w:lineRule="auto"/>
      </w:pPr>
      <w:r>
        <w:t xml:space="preserve">Visual </w:t>
      </w:r>
      <w:r w:rsidRPr="00A118A7">
        <w:t>Story</w:t>
      </w:r>
      <w:r w:rsidR="00271D43" w:rsidRPr="00A118A7">
        <w:t xml:space="preserve"> is </w:t>
      </w:r>
      <w:r w:rsidR="00F40FD1" w:rsidRPr="00A118A7">
        <w:t>available</w:t>
      </w:r>
      <w:r w:rsidR="00605D85">
        <w:t xml:space="preserve"> now</w:t>
      </w:r>
      <w:r w:rsidR="00C36435">
        <w:t xml:space="preserve"> for iOS</w:t>
      </w:r>
      <w:r w:rsidR="00F40FD1" w:rsidRPr="00A118A7">
        <w:t xml:space="preserve"> </w:t>
      </w:r>
      <w:r w:rsidR="00C36435">
        <w:t>in the Apple App Store</w:t>
      </w:r>
      <w:r w:rsidR="0045242A">
        <w:t xml:space="preserve"> for free </w:t>
      </w:r>
      <w:r w:rsidR="00F40FD1" w:rsidRPr="00A118A7">
        <w:t xml:space="preserve">and is </w:t>
      </w:r>
      <w:r w:rsidR="00271D43" w:rsidRPr="00A118A7">
        <w:t xml:space="preserve">compatible with </w:t>
      </w:r>
      <w:r w:rsidR="00A118A7" w:rsidRPr="00A118A7">
        <w:t>select</w:t>
      </w:r>
      <w:r w:rsidR="00271D43" w:rsidRPr="00A118A7">
        <w:t xml:space="preserve"> Sony camera</w:t>
      </w:r>
      <w:r w:rsidR="00605D85">
        <w:t>s</w:t>
      </w:r>
      <w:r w:rsidR="00271D43" w:rsidRPr="00A118A7">
        <w:t xml:space="preserve"> including: </w:t>
      </w:r>
      <w:r w:rsidR="00877629" w:rsidRPr="00A118A7">
        <w:t>Alpha 7C</w:t>
      </w:r>
      <w:r w:rsidR="00877629">
        <w:t xml:space="preserve">, Alpha 7R IV, Alpha 7S III, Alpha 9, Alpha 9 </w:t>
      </w:r>
      <w:r w:rsidR="00877629" w:rsidRPr="00C37650">
        <w:t>II</w:t>
      </w:r>
      <w:r w:rsidR="0045242A" w:rsidRPr="00C37650">
        <w:rPr>
          <w:vertAlign w:val="superscript"/>
        </w:rPr>
        <w:t>i</w:t>
      </w:r>
      <w:r w:rsidRPr="00C37650">
        <w:t>.</w:t>
      </w:r>
      <w:r w:rsidR="00271D43" w:rsidRPr="006306C6">
        <w:t xml:space="preserve"> </w:t>
      </w:r>
      <w:bookmarkEnd w:id="1"/>
      <w:r w:rsidR="00712630" w:rsidRPr="006306C6">
        <w:t>Alpha</w:t>
      </w:r>
      <w:r w:rsidR="00712630">
        <w:t xml:space="preserve"> 7 III will be supported in a future firmware update planned for Spring 2021.</w:t>
      </w:r>
      <w:r w:rsidR="0045242A">
        <w:t xml:space="preserve"> </w:t>
      </w:r>
    </w:p>
    <w:p w14:paraId="6F50E3B8" w14:textId="314831BE" w:rsidR="002B1A29" w:rsidRDefault="002B1A29" w:rsidP="00C37650">
      <w:pPr>
        <w:pStyle w:val="CommentText"/>
        <w:spacing w:after="0" w:line="240" w:lineRule="auto"/>
      </w:pPr>
    </w:p>
    <w:p w14:paraId="39A917C5" w14:textId="77777777" w:rsidR="00C37650" w:rsidRDefault="00C37650" w:rsidP="00C37650">
      <w:pPr>
        <w:pStyle w:val="CommentText"/>
        <w:spacing w:after="0" w:line="240" w:lineRule="auto"/>
      </w:pPr>
    </w:p>
    <w:p w14:paraId="114DC8B4" w14:textId="69E88609" w:rsidR="0015513F" w:rsidRDefault="00877629" w:rsidP="00C37650">
      <w:pPr>
        <w:spacing w:after="0" w:line="240" w:lineRule="auto"/>
      </w:pPr>
      <w:bookmarkStart w:id="3" w:name="_Hlk57648688"/>
      <w:bookmarkStart w:id="4" w:name="_Hlk57648672"/>
      <w:r>
        <w:t xml:space="preserve">Sony’s </w:t>
      </w:r>
      <w:r w:rsidR="00271D43">
        <w:t xml:space="preserve">new </w:t>
      </w:r>
      <w:r w:rsidR="00F40FD1">
        <w:t xml:space="preserve">Visual Story </w:t>
      </w:r>
      <w:r w:rsidR="00271D43">
        <w:t xml:space="preserve">is available to </w:t>
      </w:r>
      <w:r w:rsidR="00AA3AE9">
        <w:t>download</w:t>
      </w:r>
      <w:r w:rsidR="00855E28">
        <w:t xml:space="preserve"> for </w:t>
      </w:r>
      <w:r w:rsidR="00855E28" w:rsidRPr="006306C6">
        <w:t xml:space="preserve">free </w:t>
      </w:r>
      <w:hyperlink r:id="rId18" w:history="1">
        <w:r w:rsidR="00271D43" w:rsidRPr="006306C6">
          <w:rPr>
            <w:rStyle w:val="Hyperlink"/>
          </w:rPr>
          <w:t>HERE</w:t>
        </w:r>
      </w:hyperlink>
      <w:bookmarkEnd w:id="3"/>
      <w:r w:rsidR="0046758E" w:rsidRPr="0046758E">
        <w:t>, and development on additional platforms is under discussion.</w:t>
      </w:r>
    </w:p>
    <w:p w14:paraId="6C0CD249" w14:textId="6851850D" w:rsidR="00C37650" w:rsidRDefault="00C37650" w:rsidP="00C37650">
      <w:pPr>
        <w:spacing w:after="0"/>
      </w:pPr>
      <w:bookmarkStart w:id="5" w:name="_GoBack"/>
      <w:bookmarkEnd w:id="5"/>
    </w:p>
    <w:p w14:paraId="1A6A438E" w14:textId="77777777" w:rsidR="00C37650" w:rsidRDefault="00C37650" w:rsidP="00C37650">
      <w:pPr>
        <w:spacing w:after="0"/>
      </w:pPr>
    </w:p>
    <w:bookmarkEnd w:id="4"/>
    <w:p w14:paraId="2C67AB96" w14:textId="331BE081" w:rsidR="00271D43" w:rsidRPr="00C34F7E" w:rsidRDefault="00271D43" w:rsidP="00C37650">
      <w:pPr>
        <w:spacing w:after="0"/>
        <w:rPr>
          <w:rFonts w:cstheme="minorHAnsi"/>
        </w:rPr>
      </w:pPr>
      <w:r w:rsidRPr="00C34F7E">
        <w:rPr>
          <w:rFonts w:cstheme="minorHAnsi"/>
        </w:rPr>
        <w:t xml:space="preserve">Exclusive stories and exciting new content shot with Sony's imaging products can be found at </w:t>
      </w:r>
      <w:hyperlink r:id="rId19" w:history="1">
        <w:r w:rsidRPr="00C34F7E">
          <w:rPr>
            <w:rStyle w:val="Hyperlink"/>
            <w:rFonts w:cstheme="minorHAnsi"/>
          </w:rPr>
          <w:t>www.alphauniverse.com</w:t>
        </w:r>
      </w:hyperlink>
      <w:r w:rsidRPr="00C34F7E">
        <w:rPr>
          <w:rFonts w:cstheme="minorHAnsi"/>
        </w:rPr>
        <w:t>, a site created to educate and inspire all fans and customers of Sony α - Alpha.</w:t>
      </w:r>
    </w:p>
    <w:p w14:paraId="70195C0F" w14:textId="3AE1A0B9" w:rsidR="0015513F" w:rsidRDefault="0015513F" w:rsidP="00C37650">
      <w:pPr>
        <w:spacing w:after="0"/>
        <w:jc w:val="center"/>
      </w:pPr>
    </w:p>
    <w:p w14:paraId="17ED8DE8" w14:textId="77777777" w:rsidR="0015513F" w:rsidRPr="00061244" w:rsidRDefault="0015513F" w:rsidP="00C37650">
      <w:pPr>
        <w:spacing w:after="0"/>
        <w:jc w:val="center"/>
      </w:pPr>
      <w:r w:rsidRPr="00061244">
        <w:t>###</w:t>
      </w:r>
    </w:p>
    <w:p w14:paraId="0F69CAD6" w14:textId="77777777" w:rsidR="0015513F" w:rsidRDefault="0015513F" w:rsidP="00C37650">
      <w:pPr>
        <w:spacing w:after="0"/>
        <w:rPr>
          <w:b/>
        </w:rPr>
      </w:pPr>
    </w:p>
    <w:p w14:paraId="68972724" w14:textId="77777777" w:rsidR="0015513F" w:rsidRPr="00602161" w:rsidRDefault="0015513F" w:rsidP="00C37650">
      <w:pPr>
        <w:spacing w:after="0"/>
        <w:rPr>
          <w:b/>
        </w:rPr>
      </w:pPr>
      <w:r w:rsidRPr="00602161">
        <w:rPr>
          <w:b/>
        </w:rPr>
        <w:t>About Sony Electronics Inc.</w:t>
      </w:r>
    </w:p>
    <w:p w14:paraId="09C58126" w14:textId="77777777" w:rsidR="0015513F" w:rsidRPr="00602161" w:rsidRDefault="0015513F" w:rsidP="00C37650">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20" w:history="1">
        <w:r w:rsidRPr="008F5F46">
          <w:rPr>
            <w:rStyle w:val="Hyperlink"/>
          </w:rPr>
          <w:t>http://www.sony.com/news</w:t>
        </w:r>
      </w:hyperlink>
      <w:r>
        <w:t xml:space="preserve"> </w:t>
      </w:r>
      <w:r w:rsidRPr="00602161">
        <w:t>for more information.</w:t>
      </w:r>
    </w:p>
    <w:p w14:paraId="78F845F3" w14:textId="77777777" w:rsidR="0015513F" w:rsidRDefault="0015513F" w:rsidP="0015513F">
      <w:pPr>
        <w:spacing w:after="0"/>
      </w:pPr>
    </w:p>
    <w:p w14:paraId="67A06F7D" w14:textId="725CD171" w:rsidR="0015513F" w:rsidRPr="00F873A2" w:rsidRDefault="0015513F" w:rsidP="0015513F">
      <w:pPr>
        <w:spacing w:after="0"/>
        <w:rPr>
          <w:b/>
        </w:rPr>
      </w:pPr>
      <w:r w:rsidRPr="00F873A2">
        <w:rPr>
          <w:b/>
        </w:rPr>
        <w:t>Notes:</w:t>
      </w:r>
    </w:p>
    <w:sectPr w:rsidR="0015513F" w:rsidRPr="00F873A2" w:rsidSect="00EE6CEB">
      <w:headerReference w:type="even" r:id="rId21"/>
      <w:headerReference w:type="default" r:id="rId22"/>
      <w:footerReference w:type="even" r:id="rId23"/>
      <w:footerReference w:type="default" r:id="rId24"/>
      <w:headerReference w:type="first" r:id="rId25"/>
      <w:footerReference w:type="first" r:id="rId26"/>
      <w:footnotePr>
        <w:numFmt w:val="lowerRoman"/>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3E121" w14:textId="77777777" w:rsidR="00895A6B" w:rsidRDefault="00895A6B" w:rsidP="00C249CB">
      <w:pPr>
        <w:spacing w:after="0" w:line="240" w:lineRule="auto"/>
      </w:pPr>
      <w:r>
        <w:separator/>
      </w:r>
    </w:p>
  </w:endnote>
  <w:endnote w:type="continuationSeparator" w:id="0">
    <w:p w14:paraId="56BEC7AF" w14:textId="77777777" w:rsidR="00895A6B" w:rsidRDefault="00895A6B" w:rsidP="00C249CB">
      <w:pPr>
        <w:spacing w:after="0" w:line="240" w:lineRule="auto"/>
      </w:pPr>
      <w:r>
        <w:continuationSeparator/>
      </w:r>
    </w:p>
  </w:endnote>
  <w:endnote w:type="continuationNotice" w:id="1">
    <w:p w14:paraId="33123777" w14:textId="77777777" w:rsidR="00895A6B" w:rsidRDefault="00895A6B">
      <w:pPr>
        <w:spacing w:after="0" w:line="240" w:lineRule="auto"/>
      </w:pPr>
    </w:p>
  </w:endnote>
  <w:endnote w:id="2">
    <w:p w14:paraId="17319B22" w14:textId="0440E432" w:rsidR="0045242A" w:rsidRPr="00CD4A4E" w:rsidRDefault="0045242A" w:rsidP="00CD4A4E">
      <w:pPr>
        <w:pStyle w:val="EndnoteText"/>
        <w:spacing w:after="0" w:line="240" w:lineRule="auto"/>
        <w:rPr>
          <w:sz w:val="16"/>
          <w:szCs w:val="16"/>
        </w:rPr>
      </w:pPr>
      <w:r w:rsidRPr="00CD4A4E">
        <w:rPr>
          <w:rStyle w:val="EndnoteReference"/>
          <w:sz w:val="16"/>
          <w:szCs w:val="16"/>
        </w:rPr>
        <w:endnoteRef/>
      </w:r>
      <w:r w:rsidRPr="00CD4A4E">
        <w:rPr>
          <w:sz w:val="16"/>
          <w:szCs w:val="16"/>
        </w:rPr>
        <w:t xml:space="preserve"> Please refer to the website for a full list of compatible models. Firmware must be updated on cameras to ensure compatibility.</w:t>
      </w:r>
    </w:p>
  </w:endnote>
  <w:endnote w:id="3">
    <w:p w14:paraId="645A79D1" w14:textId="41F3BD8C" w:rsidR="00E72B0F" w:rsidRPr="00CD4A4E" w:rsidRDefault="00E72B0F" w:rsidP="00CD4A4E">
      <w:pPr>
        <w:pStyle w:val="EndnoteText"/>
        <w:spacing w:after="0"/>
        <w:rPr>
          <w:sz w:val="16"/>
          <w:szCs w:val="16"/>
        </w:rPr>
      </w:pPr>
      <w:r w:rsidRPr="00CD4A4E">
        <w:rPr>
          <w:rStyle w:val="EndnoteReference"/>
          <w:sz w:val="16"/>
          <w:szCs w:val="16"/>
        </w:rPr>
        <w:endnoteRef/>
      </w:r>
      <w:r w:rsidRPr="00CD4A4E">
        <w:rPr>
          <w:sz w:val="16"/>
          <w:szCs w:val="16"/>
        </w:rPr>
        <w:t xml:space="preserve"> Membership to “Visual Story” account and app on smartphone required with connection to Wi-Fi.  See “Visual Story” terms and conditions/privacy policy for details.</w:t>
      </w:r>
    </w:p>
  </w:endnote>
  <w:endnote w:id="4">
    <w:p w14:paraId="564263E1" w14:textId="77777777" w:rsidR="00CD4A4E" w:rsidRPr="00CD4A4E" w:rsidRDefault="00CD4A4E" w:rsidP="00CD4A4E">
      <w:pPr>
        <w:pStyle w:val="EndnoteText"/>
        <w:spacing w:after="0" w:line="240" w:lineRule="auto"/>
        <w:rPr>
          <w:sz w:val="16"/>
          <w:szCs w:val="16"/>
        </w:rPr>
      </w:pPr>
      <w:r w:rsidRPr="00CD4A4E">
        <w:rPr>
          <w:rStyle w:val="EndnoteReference"/>
          <w:sz w:val="16"/>
          <w:szCs w:val="16"/>
        </w:rPr>
        <w:endnoteRef/>
      </w:r>
      <w:r w:rsidRPr="00CD4A4E">
        <w:rPr>
          <w:sz w:val="16"/>
          <w:szCs w:val="16"/>
        </w:rPr>
        <w:t xml:space="preserve"> iPhone/iPad: iOS 1</w:t>
      </w:r>
      <w:r w:rsidRPr="00CD4A4E">
        <w:rPr>
          <w:sz w:val="16"/>
          <w:szCs w:val="16"/>
          <w:lang w:eastAsia="ja-JP"/>
        </w:rPr>
        <w:t>3.0</w:t>
      </w:r>
      <w:r w:rsidRPr="00CD4A4E">
        <w:rPr>
          <w:sz w:val="16"/>
          <w:szCs w:val="16"/>
        </w:rPr>
        <w:t xml:space="preserve"> </w:t>
      </w:r>
      <w:r w:rsidRPr="00CD4A4E">
        <w:rPr>
          <w:sz w:val="16"/>
          <w:szCs w:val="16"/>
          <w:lang w:eastAsia="ja-JP"/>
        </w:rPr>
        <w:t>-</w:t>
      </w:r>
      <w:r w:rsidRPr="00CD4A4E">
        <w:rPr>
          <w:sz w:val="16"/>
          <w:szCs w:val="16"/>
        </w:rPr>
        <w:t>1</w:t>
      </w:r>
      <w:r w:rsidRPr="00CD4A4E">
        <w:rPr>
          <w:sz w:val="16"/>
          <w:szCs w:val="16"/>
          <w:lang w:eastAsia="ja-JP"/>
        </w:rPr>
        <w:t>4.2</w:t>
      </w:r>
      <w:r w:rsidRPr="00CD4A4E">
        <w:rPr>
          <w:sz w:val="16"/>
          <w:szCs w:val="16"/>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FFBCB" w14:textId="77777777" w:rsidR="004D289A" w:rsidRDefault="004D2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0214E" w14:textId="77777777" w:rsidR="004D289A" w:rsidRDefault="004D28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C6538" w14:textId="77777777" w:rsidR="004D289A" w:rsidRDefault="004D2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104DB" w14:textId="77777777" w:rsidR="00895A6B" w:rsidRDefault="00895A6B" w:rsidP="00C249CB">
      <w:pPr>
        <w:spacing w:after="0" w:line="240" w:lineRule="auto"/>
      </w:pPr>
      <w:r>
        <w:separator/>
      </w:r>
    </w:p>
  </w:footnote>
  <w:footnote w:type="continuationSeparator" w:id="0">
    <w:p w14:paraId="1656FA20" w14:textId="77777777" w:rsidR="00895A6B" w:rsidRDefault="00895A6B" w:rsidP="00C249CB">
      <w:pPr>
        <w:spacing w:after="0" w:line="240" w:lineRule="auto"/>
      </w:pPr>
      <w:r>
        <w:continuationSeparator/>
      </w:r>
    </w:p>
  </w:footnote>
  <w:footnote w:type="continuationNotice" w:id="1">
    <w:p w14:paraId="510539E6" w14:textId="77777777" w:rsidR="00895A6B" w:rsidRDefault="00895A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5F62C" w14:textId="77777777" w:rsidR="004D289A" w:rsidRDefault="004D2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6BC28" w14:textId="77777777" w:rsidR="004D289A" w:rsidRDefault="004D28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C249CB" w:rsidRDefault="1DD2A4D5">
    <w:pPr>
      <w:pStyle w:val="Header"/>
    </w:pPr>
    <w:r>
      <w:rPr>
        <w:noProof/>
      </w:rPr>
      <w:drawing>
        <wp:inline distT="0" distB="0" distL="0" distR="0" wp14:anchorId="6E55B4B7" wp14:editId="445997B0">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590472"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F97BF6"/>
    <w:multiLevelType w:val="hybridMultilevel"/>
    <w:tmpl w:val="D3202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705E56"/>
    <w:multiLevelType w:val="hybridMultilevel"/>
    <w:tmpl w:val="AF722D3A"/>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720"/>
  <w:characterSpacingControl w:val="doNotCompress"/>
  <w:savePreviewPicture/>
  <w:hdrShapeDefaults>
    <o:shapedefaults v:ext="edit" spidmax="2049">
      <v:textbox inset="5.85pt,.7pt,5.85pt,.7pt"/>
    </o:shapedefaults>
  </w:hdrShapeDefaults>
  <w:footnotePr>
    <w:numFmt w:val="lowerRoman"/>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KoFABoTz5EtAAAA"/>
  </w:docVars>
  <w:rsids>
    <w:rsidRoot w:val="00A82F93"/>
    <w:rsid w:val="00022C65"/>
    <w:rsid w:val="00025CB9"/>
    <w:rsid w:val="00025EB1"/>
    <w:rsid w:val="000314B1"/>
    <w:rsid w:val="000357A8"/>
    <w:rsid w:val="00064226"/>
    <w:rsid w:val="000653A7"/>
    <w:rsid w:val="000674F4"/>
    <w:rsid w:val="00077B23"/>
    <w:rsid w:val="00084E4D"/>
    <w:rsid w:val="00090E66"/>
    <w:rsid w:val="000A18E8"/>
    <w:rsid w:val="000A21FD"/>
    <w:rsid w:val="000A4DD2"/>
    <w:rsid w:val="000C1348"/>
    <w:rsid w:val="000C1EE1"/>
    <w:rsid w:val="000C4D3F"/>
    <w:rsid w:val="000E6BED"/>
    <w:rsid w:val="000F4308"/>
    <w:rsid w:val="000F74A1"/>
    <w:rsid w:val="00106F1C"/>
    <w:rsid w:val="001122A8"/>
    <w:rsid w:val="00112CC7"/>
    <w:rsid w:val="00115DA4"/>
    <w:rsid w:val="00117B9E"/>
    <w:rsid w:val="00124F3A"/>
    <w:rsid w:val="001321B1"/>
    <w:rsid w:val="0015513F"/>
    <w:rsid w:val="00180172"/>
    <w:rsid w:val="0018204F"/>
    <w:rsid w:val="00193FC6"/>
    <w:rsid w:val="001950C8"/>
    <w:rsid w:val="001A1BFC"/>
    <w:rsid w:val="001B57AE"/>
    <w:rsid w:val="001B6521"/>
    <w:rsid w:val="001C29A4"/>
    <w:rsid w:val="001C673C"/>
    <w:rsid w:val="001C6F42"/>
    <w:rsid w:val="001D1368"/>
    <w:rsid w:val="001D42E9"/>
    <w:rsid w:val="001D55D4"/>
    <w:rsid w:val="001E6517"/>
    <w:rsid w:val="001F3CF1"/>
    <w:rsid w:val="001F53ED"/>
    <w:rsid w:val="002003A1"/>
    <w:rsid w:val="00200510"/>
    <w:rsid w:val="00206289"/>
    <w:rsid w:val="002201AE"/>
    <w:rsid w:val="002262DE"/>
    <w:rsid w:val="00231F58"/>
    <w:rsid w:val="00235508"/>
    <w:rsid w:val="00265B80"/>
    <w:rsid w:val="00271D43"/>
    <w:rsid w:val="002754CB"/>
    <w:rsid w:val="0028026B"/>
    <w:rsid w:val="002833C5"/>
    <w:rsid w:val="00291C02"/>
    <w:rsid w:val="00293314"/>
    <w:rsid w:val="002939E1"/>
    <w:rsid w:val="002A1251"/>
    <w:rsid w:val="002A1D92"/>
    <w:rsid w:val="002A3FA6"/>
    <w:rsid w:val="002A6383"/>
    <w:rsid w:val="002B1A29"/>
    <w:rsid w:val="002C18C9"/>
    <w:rsid w:val="002C64F0"/>
    <w:rsid w:val="002D425A"/>
    <w:rsid w:val="002E21C2"/>
    <w:rsid w:val="002E7128"/>
    <w:rsid w:val="0030662B"/>
    <w:rsid w:val="00307CF6"/>
    <w:rsid w:val="003138AB"/>
    <w:rsid w:val="00320B56"/>
    <w:rsid w:val="00325FAD"/>
    <w:rsid w:val="003619C3"/>
    <w:rsid w:val="00394D55"/>
    <w:rsid w:val="003B1991"/>
    <w:rsid w:val="003B2B57"/>
    <w:rsid w:val="003C7C97"/>
    <w:rsid w:val="003D365E"/>
    <w:rsid w:val="003D45FA"/>
    <w:rsid w:val="003D7CC4"/>
    <w:rsid w:val="003E146F"/>
    <w:rsid w:val="003E36C0"/>
    <w:rsid w:val="00413567"/>
    <w:rsid w:val="00413E6F"/>
    <w:rsid w:val="0045242A"/>
    <w:rsid w:val="00454EAC"/>
    <w:rsid w:val="00455226"/>
    <w:rsid w:val="00457CCC"/>
    <w:rsid w:val="00463086"/>
    <w:rsid w:val="00463DC1"/>
    <w:rsid w:val="0046758E"/>
    <w:rsid w:val="00471A7B"/>
    <w:rsid w:val="0047397D"/>
    <w:rsid w:val="00474C0A"/>
    <w:rsid w:val="004B3605"/>
    <w:rsid w:val="004B4F90"/>
    <w:rsid w:val="004C10AD"/>
    <w:rsid w:val="004C2C3C"/>
    <w:rsid w:val="004D289A"/>
    <w:rsid w:val="004E37D4"/>
    <w:rsid w:val="004F6DC6"/>
    <w:rsid w:val="0050407F"/>
    <w:rsid w:val="0053016D"/>
    <w:rsid w:val="00530ACF"/>
    <w:rsid w:val="00532E08"/>
    <w:rsid w:val="00535844"/>
    <w:rsid w:val="00537350"/>
    <w:rsid w:val="00545DB0"/>
    <w:rsid w:val="0054763C"/>
    <w:rsid w:val="00550BA1"/>
    <w:rsid w:val="00551D1C"/>
    <w:rsid w:val="005573AD"/>
    <w:rsid w:val="00563C21"/>
    <w:rsid w:val="00577CC5"/>
    <w:rsid w:val="00583B2A"/>
    <w:rsid w:val="00591C0D"/>
    <w:rsid w:val="00595495"/>
    <w:rsid w:val="005B1D1B"/>
    <w:rsid w:val="005C43BD"/>
    <w:rsid w:val="005C7C2D"/>
    <w:rsid w:val="005D000D"/>
    <w:rsid w:val="005D3F2E"/>
    <w:rsid w:val="005D45D7"/>
    <w:rsid w:val="005E36E1"/>
    <w:rsid w:val="00605010"/>
    <w:rsid w:val="00605D85"/>
    <w:rsid w:val="006160B1"/>
    <w:rsid w:val="006214E0"/>
    <w:rsid w:val="00621BD9"/>
    <w:rsid w:val="00622399"/>
    <w:rsid w:val="006306C6"/>
    <w:rsid w:val="0063173D"/>
    <w:rsid w:val="006331D6"/>
    <w:rsid w:val="00635D5E"/>
    <w:rsid w:val="00646E58"/>
    <w:rsid w:val="0065318F"/>
    <w:rsid w:val="00656C8D"/>
    <w:rsid w:val="00660533"/>
    <w:rsid w:val="006677A5"/>
    <w:rsid w:val="00685559"/>
    <w:rsid w:val="006855F6"/>
    <w:rsid w:val="0069465A"/>
    <w:rsid w:val="006B1407"/>
    <w:rsid w:val="006B2CB2"/>
    <w:rsid w:val="006B3146"/>
    <w:rsid w:val="006B63F8"/>
    <w:rsid w:val="006C1CE7"/>
    <w:rsid w:val="006C562F"/>
    <w:rsid w:val="006C6CEB"/>
    <w:rsid w:val="006D26AA"/>
    <w:rsid w:val="006D4847"/>
    <w:rsid w:val="006D5C92"/>
    <w:rsid w:val="006E385B"/>
    <w:rsid w:val="006E703F"/>
    <w:rsid w:val="006F5CF9"/>
    <w:rsid w:val="007015F0"/>
    <w:rsid w:val="007039E4"/>
    <w:rsid w:val="0070488B"/>
    <w:rsid w:val="00712402"/>
    <w:rsid w:val="00712630"/>
    <w:rsid w:val="00750A8F"/>
    <w:rsid w:val="007579ED"/>
    <w:rsid w:val="00772EF2"/>
    <w:rsid w:val="00781BE8"/>
    <w:rsid w:val="007856F0"/>
    <w:rsid w:val="00785E01"/>
    <w:rsid w:val="00796E78"/>
    <w:rsid w:val="007A77A1"/>
    <w:rsid w:val="007A79D7"/>
    <w:rsid w:val="007C0122"/>
    <w:rsid w:val="007C27DE"/>
    <w:rsid w:val="007C4B8C"/>
    <w:rsid w:val="007D503B"/>
    <w:rsid w:val="007E1E15"/>
    <w:rsid w:val="007F0029"/>
    <w:rsid w:val="008016B0"/>
    <w:rsid w:val="00801833"/>
    <w:rsid w:val="0080319F"/>
    <w:rsid w:val="00814B01"/>
    <w:rsid w:val="00816056"/>
    <w:rsid w:val="008310BE"/>
    <w:rsid w:val="00834194"/>
    <w:rsid w:val="00835258"/>
    <w:rsid w:val="00842CD7"/>
    <w:rsid w:val="00844E88"/>
    <w:rsid w:val="00850353"/>
    <w:rsid w:val="0085589B"/>
    <w:rsid w:val="00855E28"/>
    <w:rsid w:val="00856EF7"/>
    <w:rsid w:val="00867ADC"/>
    <w:rsid w:val="00877629"/>
    <w:rsid w:val="00885189"/>
    <w:rsid w:val="008854F8"/>
    <w:rsid w:val="008925A5"/>
    <w:rsid w:val="00895A6B"/>
    <w:rsid w:val="008A0AE4"/>
    <w:rsid w:val="008A3530"/>
    <w:rsid w:val="008A43EB"/>
    <w:rsid w:val="008B3AB3"/>
    <w:rsid w:val="008C1399"/>
    <w:rsid w:val="00911A22"/>
    <w:rsid w:val="00913C2F"/>
    <w:rsid w:val="0092475F"/>
    <w:rsid w:val="00925955"/>
    <w:rsid w:val="009448B9"/>
    <w:rsid w:val="00944C16"/>
    <w:rsid w:val="00951238"/>
    <w:rsid w:val="009553AF"/>
    <w:rsid w:val="00956A6C"/>
    <w:rsid w:val="009644E6"/>
    <w:rsid w:val="00970919"/>
    <w:rsid w:val="00992EE4"/>
    <w:rsid w:val="009A1953"/>
    <w:rsid w:val="009B2960"/>
    <w:rsid w:val="009B6D4C"/>
    <w:rsid w:val="009B70D3"/>
    <w:rsid w:val="009C24BC"/>
    <w:rsid w:val="009C2904"/>
    <w:rsid w:val="009D1C7E"/>
    <w:rsid w:val="009D20C3"/>
    <w:rsid w:val="009D5FC0"/>
    <w:rsid w:val="009D7CD2"/>
    <w:rsid w:val="009E49F2"/>
    <w:rsid w:val="00A118A7"/>
    <w:rsid w:val="00A1321F"/>
    <w:rsid w:val="00A16AD5"/>
    <w:rsid w:val="00A16B47"/>
    <w:rsid w:val="00A21335"/>
    <w:rsid w:val="00A42566"/>
    <w:rsid w:val="00A50D2C"/>
    <w:rsid w:val="00A51605"/>
    <w:rsid w:val="00A65A56"/>
    <w:rsid w:val="00A82F93"/>
    <w:rsid w:val="00A836CB"/>
    <w:rsid w:val="00A85EA5"/>
    <w:rsid w:val="00A91571"/>
    <w:rsid w:val="00A962CA"/>
    <w:rsid w:val="00AA3AE9"/>
    <w:rsid w:val="00AB2876"/>
    <w:rsid w:val="00AC7F01"/>
    <w:rsid w:val="00AD2FB7"/>
    <w:rsid w:val="00AD4D1B"/>
    <w:rsid w:val="00AE025F"/>
    <w:rsid w:val="00AF42A6"/>
    <w:rsid w:val="00AF4C3B"/>
    <w:rsid w:val="00AF5C7B"/>
    <w:rsid w:val="00B07C73"/>
    <w:rsid w:val="00B413A8"/>
    <w:rsid w:val="00B45D5C"/>
    <w:rsid w:val="00B46815"/>
    <w:rsid w:val="00B52CC7"/>
    <w:rsid w:val="00B535DD"/>
    <w:rsid w:val="00B62A5D"/>
    <w:rsid w:val="00B63DF1"/>
    <w:rsid w:val="00B715EE"/>
    <w:rsid w:val="00B7580A"/>
    <w:rsid w:val="00B76EBC"/>
    <w:rsid w:val="00B82D14"/>
    <w:rsid w:val="00BB1FBF"/>
    <w:rsid w:val="00BB6200"/>
    <w:rsid w:val="00BB7283"/>
    <w:rsid w:val="00BC1724"/>
    <w:rsid w:val="00BC25A6"/>
    <w:rsid w:val="00BC5C55"/>
    <w:rsid w:val="00BC75AA"/>
    <w:rsid w:val="00BF2674"/>
    <w:rsid w:val="00BF66B9"/>
    <w:rsid w:val="00C23B49"/>
    <w:rsid w:val="00C249CB"/>
    <w:rsid w:val="00C272CA"/>
    <w:rsid w:val="00C27F6E"/>
    <w:rsid w:val="00C32A53"/>
    <w:rsid w:val="00C36435"/>
    <w:rsid w:val="00C37650"/>
    <w:rsid w:val="00C41ECF"/>
    <w:rsid w:val="00C63128"/>
    <w:rsid w:val="00C72056"/>
    <w:rsid w:val="00C75C98"/>
    <w:rsid w:val="00C75F76"/>
    <w:rsid w:val="00C771C1"/>
    <w:rsid w:val="00CA0F3D"/>
    <w:rsid w:val="00CC2D7C"/>
    <w:rsid w:val="00CC2E71"/>
    <w:rsid w:val="00CD2276"/>
    <w:rsid w:val="00CD4A4E"/>
    <w:rsid w:val="00CF3C1F"/>
    <w:rsid w:val="00D05280"/>
    <w:rsid w:val="00D05D82"/>
    <w:rsid w:val="00D075E9"/>
    <w:rsid w:val="00D07700"/>
    <w:rsid w:val="00D07FFD"/>
    <w:rsid w:val="00D164C2"/>
    <w:rsid w:val="00D27EF8"/>
    <w:rsid w:val="00D3019F"/>
    <w:rsid w:val="00D31F78"/>
    <w:rsid w:val="00D33106"/>
    <w:rsid w:val="00D3664B"/>
    <w:rsid w:val="00D366AB"/>
    <w:rsid w:val="00D41E0B"/>
    <w:rsid w:val="00D54ED7"/>
    <w:rsid w:val="00D572E5"/>
    <w:rsid w:val="00D61FC8"/>
    <w:rsid w:val="00D8173F"/>
    <w:rsid w:val="00D84499"/>
    <w:rsid w:val="00DA034B"/>
    <w:rsid w:val="00DA0697"/>
    <w:rsid w:val="00DB40D0"/>
    <w:rsid w:val="00DC3057"/>
    <w:rsid w:val="00DD2F01"/>
    <w:rsid w:val="00DD57D7"/>
    <w:rsid w:val="00DE0F04"/>
    <w:rsid w:val="00DE1865"/>
    <w:rsid w:val="00DE5963"/>
    <w:rsid w:val="00DF0B69"/>
    <w:rsid w:val="00DF4EB2"/>
    <w:rsid w:val="00E01C8C"/>
    <w:rsid w:val="00E104B6"/>
    <w:rsid w:val="00E2392B"/>
    <w:rsid w:val="00E24FCF"/>
    <w:rsid w:val="00E452C0"/>
    <w:rsid w:val="00E453FF"/>
    <w:rsid w:val="00E51C00"/>
    <w:rsid w:val="00E7078D"/>
    <w:rsid w:val="00E72B0F"/>
    <w:rsid w:val="00E73CF8"/>
    <w:rsid w:val="00E7533C"/>
    <w:rsid w:val="00E8090E"/>
    <w:rsid w:val="00E93380"/>
    <w:rsid w:val="00E94342"/>
    <w:rsid w:val="00E94A6D"/>
    <w:rsid w:val="00EB4F3B"/>
    <w:rsid w:val="00EC3A4E"/>
    <w:rsid w:val="00EC6657"/>
    <w:rsid w:val="00EC6C03"/>
    <w:rsid w:val="00EE44D0"/>
    <w:rsid w:val="00EE6CEB"/>
    <w:rsid w:val="00EF2F84"/>
    <w:rsid w:val="00F07666"/>
    <w:rsid w:val="00F11A51"/>
    <w:rsid w:val="00F161B6"/>
    <w:rsid w:val="00F21AD8"/>
    <w:rsid w:val="00F31927"/>
    <w:rsid w:val="00F40FD1"/>
    <w:rsid w:val="00F413E0"/>
    <w:rsid w:val="00F45AC7"/>
    <w:rsid w:val="00F54C47"/>
    <w:rsid w:val="00F62901"/>
    <w:rsid w:val="00F668F4"/>
    <w:rsid w:val="00F868CE"/>
    <w:rsid w:val="00F95037"/>
    <w:rsid w:val="00F95C80"/>
    <w:rsid w:val="00FA1A2D"/>
    <w:rsid w:val="00FB7B0B"/>
    <w:rsid w:val="00FC1BB9"/>
    <w:rsid w:val="00FC2839"/>
    <w:rsid w:val="00FC2ADE"/>
    <w:rsid w:val="00FD117F"/>
    <w:rsid w:val="00FD3AAB"/>
    <w:rsid w:val="00FE11D0"/>
    <w:rsid w:val="00FE4094"/>
    <w:rsid w:val="00FE45F2"/>
    <w:rsid w:val="00FE4EC3"/>
    <w:rsid w:val="00FF17ED"/>
    <w:rsid w:val="02440521"/>
    <w:rsid w:val="15150CC2"/>
    <w:rsid w:val="1DD2A4D5"/>
    <w:rsid w:val="24B10746"/>
    <w:rsid w:val="3418131B"/>
    <w:rsid w:val="35D17B04"/>
    <w:rsid w:val="3DE9DD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C8DDA9A8-53FB-4E17-AEFF-9DF72D615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NormalWeb">
    <w:name w:val="Normal (Web)"/>
    <w:basedOn w:val="Normal"/>
    <w:uiPriority w:val="99"/>
    <w:semiHidden/>
    <w:unhideWhenUsed/>
    <w:rsid w:val="00B715EE"/>
    <w:pPr>
      <w:spacing w:before="100" w:beforeAutospacing="1" w:after="100" w:afterAutospacing="1" w:line="240" w:lineRule="auto"/>
    </w:pPr>
    <w:rPr>
      <w:rFonts w:ascii="MS PGothic" w:eastAsia="MS PGothic" w:hAnsi="MS PGothic" w:cs="MS PGothic"/>
      <w:sz w:val="24"/>
      <w:szCs w:val="24"/>
      <w:lang w:eastAsia="ja-JP"/>
    </w:rPr>
  </w:style>
  <w:style w:type="paragraph" w:styleId="HTMLPreformatted">
    <w:name w:val="HTML Preformatted"/>
    <w:basedOn w:val="Normal"/>
    <w:link w:val="HTMLPreformattedChar"/>
    <w:uiPriority w:val="99"/>
    <w:unhideWhenUsed/>
    <w:rsid w:val="00025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MS Gothic" w:eastAsia="MS Gothic" w:hAnsi="MS Gothic" w:cs="MS Gothic"/>
      <w:sz w:val="24"/>
      <w:szCs w:val="24"/>
      <w:lang w:eastAsia="ja-JP"/>
    </w:rPr>
  </w:style>
  <w:style w:type="character" w:customStyle="1" w:styleId="HTMLPreformattedChar">
    <w:name w:val="HTML Preformatted Char"/>
    <w:basedOn w:val="DefaultParagraphFont"/>
    <w:link w:val="HTMLPreformatted"/>
    <w:uiPriority w:val="99"/>
    <w:rsid w:val="00025EB1"/>
    <w:rPr>
      <w:rFonts w:ascii="MS Gothic" w:eastAsia="MS Gothic" w:hAnsi="MS Gothic" w:cs="MS Gothic"/>
      <w:sz w:val="24"/>
      <w:szCs w:val="24"/>
      <w:lang w:eastAsia="ja-JP"/>
    </w:rPr>
  </w:style>
  <w:style w:type="character" w:customStyle="1" w:styleId="answer">
    <w:name w:val="answer"/>
    <w:basedOn w:val="DefaultParagraphFont"/>
    <w:rsid w:val="00D572E5"/>
  </w:style>
  <w:style w:type="paragraph" w:styleId="NoSpacing">
    <w:name w:val="No Spacing"/>
    <w:uiPriority w:val="1"/>
    <w:qFormat/>
    <w:rsid w:val="00BC25A6"/>
    <w:pPr>
      <w:spacing w:after="0" w:line="240" w:lineRule="auto"/>
    </w:pPr>
    <w:rPr>
      <w:rFonts w:eastAsiaTheme="minorHAnsi"/>
    </w:rPr>
  </w:style>
  <w:style w:type="paragraph" w:styleId="Revision">
    <w:name w:val="Revision"/>
    <w:hidden/>
    <w:uiPriority w:val="99"/>
    <w:semiHidden/>
    <w:rsid w:val="00EE6CEB"/>
    <w:pPr>
      <w:spacing w:after="0" w:line="240" w:lineRule="auto"/>
    </w:pPr>
  </w:style>
  <w:style w:type="paragraph" w:styleId="FootnoteText">
    <w:name w:val="footnote text"/>
    <w:basedOn w:val="Normal"/>
    <w:link w:val="FootnoteTextChar"/>
    <w:uiPriority w:val="99"/>
    <w:semiHidden/>
    <w:unhideWhenUsed/>
    <w:rsid w:val="00EE6CEB"/>
    <w:pPr>
      <w:snapToGrid w:val="0"/>
    </w:pPr>
  </w:style>
  <w:style w:type="character" w:customStyle="1" w:styleId="FootnoteTextChar">
    <w:name w:val="Footnote Text Char"/>
    <w:basedOn w:val="DefaultParagraphFont"/>
    <w:link w:val="FootnoteText"/>
    <w:uiPriority w:val="99"/>
    <w:semiHidden/>
    <w:rsid w:val="00EE6CEB"/>
  </w:style>
  <w:style w:type="character" w:styleId="FootnoteReference">
    <w:name w:val="footnote reference"/>
    <w:basedOn w:val="DefaultParagraphFont"/>
    <w:uiPriority w:val="99"/>
    <w:semiHidden/>
    <w:unhideWhenUsed/>
    <w:rsid w:val="00EE6CEB"/>
    <w:rPr>
      <w:vertAlign w:val="superscript"/>
    </w:rPr>
  </w:style>
  <w:style w:type="character" w:styleId="UnresolvedMention">
    <w:name w:val="Unresolved Mention"/>
    <w:basedOn w:val="DefaultParagraphFont"/>
    <w:uiPriority w:val="99"/>
    <w:semiHidden/>
    <w:unhideWhenUsed/>
    <w:rsid w:val="006306C6"/>
    <w:rPr>
      <w:color w:val="605E5C"/>
      <w:shd w:val="clear" w:color="auto" w:fill="E1DFDD"/>
    </w:rPr>
  </w:style>
  <w:style w:type="character" w:styleId="FollowedHyperlink">
    <w:name w:val="FollowedHyperlink"/>
    <w:basedOn w:val="DefaultParagraphFont"/>
    <w:uiPriority w:val="99"/>
    <w:semiHidden/>
    <w:unhideWhenUsed/>
    <w:rsid w:val="00605D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160739">
      <w:bodyDiv w:val="1"/>
      <w:marLeft w:val="0"/>
      <w:marRight w:val="0"/>
      <w:marTop w:val="0"/>
      <w:marBottom w:val="0"/>
      <w:divBdr>
        <w:top w:val="none" w:sz="0" w:space="0" w:color="auto"/>
        <w:left w:val="none" w:sz="0" w:space="0" w:color="auto"/>
        <w:bottom w:val="none" w:sz="0" w:space="0" w:color="auto"/>
        <w:right w:val="none" w:sz="0" w:space="0" w:color="auto"/>
      </w:divBdr>
    </w:div>
    <w:div w:id="201092669">
      <w:bodyDiv w:val="1"/>
      <w:marLeft w:val="0"/>
      <w:marRight w:val="0"/>
      <w:marTop w:val="0"/>
      <w:marBottom w:val="0"/>
      <w:divBdr>
        <w:top w:val="none" w:sz="0" w:space="0" w:color="auto"/>
        <w:left w:val="none" w:sz="0" w:space="0" w:color="auto"/>
        <w:bottom w:val="none" w:sz="0" w:space="0" w:color="auto"/>
        <w:right w:val="none" w:sz="0" w:space="0" w:color="auto"/>
      </w:divBdr>
    </w:div>
    <w:div w:id="239828052">
      <w:bodyDiv w:val="1"/>
      <w:marLeft w:val="0"/>
      <w:marRight w:val="0"/>
      <w:marTop w:val="0"/>
      <w:marBottom w:val="0"/>
      <w:divBdr>
        <w:top w:val="none" w:sz="0" w:space="0" w:color="auto"/>
        <w:left w:val="none" w:sz="0" w:space="0" w:color="auto"/>
        <w:bottom w:val="none" w:sz="0" w:space="0" w:color="auto"/>
        <w:right w:val="none" w:sz="0" w:space="0" w:color="auto"/>
      </w:divBdr>
    </w:div>
    <w:div w:id="259798314">
      <w:bodyDiv w:val="1"/>
      <w:marLeft w:val="0"/>
      <w:marRight w:val="0"/>
      <w:marTop w:val="0"/>
      <w:marBottom w:val="0"/>
      <w:divBdr>
        <w:top w:val="none" w:sz="0" w:space="0" w:color="auto"/>
        <w:left w:val="none" w:sz="0" w:space="0" w:color="auto"/>
        <w:bottom w:val="none" w:sz="0" w:space="0" w:color="auto"/>
        <w:right w:val="none" w:sz="0" w:space="0" w:color="auto"/>
      </w:divBdr>
    </w:div>
    <w:div w:id="293752460">
      <w:bodyDiv w:val="1"/>
      <w:marLeft w:val="0"/>
      <w:marRight w:val="0"/>
      <w:marTop w:val="0"/>
      <w:marBottom w:val="0"/>
      <w:divBdr>
        <w:top w:val="none" w:sz="0" w:space="0" w:color="auto"/>
        <w:left w:val="none" w:sz="0" w:space="0" w:color="auto"/>
        <w:bottom w:val="none" w:sz="0" w:space="0" w:color="auto"/>
        <w:right w:val="none" w:sz="0" w:space="0" w:color="auto"/>
      </w:divBdr>
    </w:div>
    <w:div w:id="304969300">
      <w:bodyDiv w:val="1"/>
      <w:marLeft w:val="0"/>
      <w:marRight w:val="0"/>
      <w:marTop w:val="0"/>
      <w:marBottom w:val="0"/>
      <w:divBdr>
        <w:top w:val="none" w:sz="0" w:space="0" w:color="auto"/>
        <w:left w:val="none" w:sz="0" w:space="0" w:color="auto"/>
        <w:bottom w:val="none" w:sz="0" w:space="0" w:color="auto"/>
        <w:right w:val="none" w:sz="0" w:space="0" w:color="auto"/>
      </w:divBdr>
    </w:div>
    <w:div w:id="358049657">
      <w:bodyDiv w:val="1"/>
      <w:marLeft w:val="0"/>
      <w:marRight w:val="0"/>
      <w:marTop w:val="0"/>
      <w:marBottom w:val="0"/>
      <w:divBdr>
        <w:top w:val="none" w:sz="0" w:space="0" w:color="auto"/>
        <w:left w:val="none" w:sz="0" w:space="0" w:color="auto"/>
        <w:bottom w:val="none" w:sz="0" w:space="0" w:color="auto"/>
        <w:right w:val="none" w:sz="0" w:space="0" w:color="auto"/>
      </w:divBdr>
    </w:div>
    <w:div w:id="371344553">
      <w:bodyDiv w:val="1"/>
      <w:marLeft w:val="0"/>
      <w:marRight w:val="0"/>
      <w:marTop w:val="0"/>
      <w:marBottom w:val="0"/>
      <w:divBdr>
        <w:top w:val="none" w:sz="0" w:space="0" w:color="auto"/>
        <w:left w:val="none" w:sz="0" w:space="0" w:color="auto"/>
        <w:bottom w:val="none" w:sz="0" w:space="0" w:color="auto"/>
        <w:right w:val="none" w:sz="0" w:space="0" w:color="auto"/>
      </w:divBdr>
    </w:div>
    <w:div w:id="412971227">
      <w:bodyDiv w:val="1"/>
      <w:marLeft w:val="0"/>
      <w:marRight w:val="0"/>
      <w:marTop w:val="0"/>
      <w:marBottom w:val="0"/>
      <w:divBdr>
        <w:top w:val="none" w:sz="0" w:space="0" w:color="auto"/>
        <w:left w:val="none" w:sz="0" w:space="0" w:color="auto"/>
        <w:bottom w:val="none" w:sz="0" w:space="0" w:color="auto"/>
        <w:right w:val="none" w:sz="0" w:space="0" w:color="auto"/>
      </w:divBdr>
    </w:div>
    <w:div w:id="431508292">
      <w:bodyDiv w:val="1"/>
      <w:marLeft w:val="0"/>
      <w:marRight w:val="0"/>
      <w:marTop w:val="0"/>
      <w:marBottom w:val="0"/>
      <w:divBdr>
        <w:top w:val="none" w:sz="0" w:space="0" w:color="auto"/>
        <w:left w:val="none" w:sz="0" w:space="0" w:color="auto"/>
        <w:bottom w:val="none" w:sz="0" w:space="0" w:color="auto"/>
        <w:right w:val="none" w:sz="0" w:space="0" w:color="auto"/>
      </w:divBdr>
      <w:divsChild>
        <w:div w:id="1787389960">
          <w:marLeft w:val="0"/>
          <w:marRight w:val="0"/>
          <w:marTop w:val="0"/>
          <w:marBottom w:val="0"/>
          <w:divBdr>
            <w:top w:val="none" w:sz="0" w:space="0" w:color="auto"/>
            <w:left w:val="none" w:sz="0" w:space="0" w:color="auto"/>
            <w:bottom w:val="none" w:sz="0" w:space="0" w:color="auto"/>
            <w:right w:val="none" w:sz="0" w:space="0" w:color="auto"/>
          </w:divBdr>
        </w:div>
      </w:divsChild>
    </w:div>
    <w:div w:id="472792024">
      <w:bodyDiv w:val="1"/>
      <w:marLeft w:val="0"/>
      <w:marRight w:val="0"/>
      <w:marTop w:val="0"/>
      <w:marBottom w:val="0"/>
      <w:divBdr>
        <w:top w:val="none" w:sz="0" w:space="0" w:color="auto"/>
        <w:left w:val="none" w:sz="0" w:space="0" w:color="auto"/>
        <w:bottom w:val="none" w:sz="0" w:space="0" w:color="auto"/>
        <w:right w:val="none" w:sz="0" w:space="0" w:color="auto"/>
      </w:divBdr>
    </w:div>
    <w:div w:id="570392160">
      <w:bodyDiv w:val="1"/>
      <w:marLeft w:val="0"/>
      <w:marRight w:val="0"/>
      <w:marTop w:val="0"/>
      <w:marBottom w:val="0"/>
      <w:divBdr>
        <w:top w:val="none" w:sz="0" w:space="0" w:color="auto"/>
        <w:left w:val="none" w:sz="0" w:space="0" w:color="auto"/>
        <w:bottom w:val="none" w:sz="0" w:space="0" w:color="auto"/>
        <w:right w:val="none" w:sz="0" w:space="0" w:color="auto"/>
      </w:divBdr>
    </w:div>
    <w:div w:id="584386244">
      <w:bodyDiv w:val="1"/>
      <w:marLeft w:val="0"/>
      <w:marRight w:val="0"/>
      <w:marTop w:val="0"/>
      <w:marBottom w:val="0"/>
      <w:divBdr>
        <w:top w:val="none" w:sz="0" w:space="0" w:color="auto"/>
        <w:left w:val="none" w:sz="0" w:space="0" w:color="auto"/>
        <w:bottom w:val="none" w:sz="0" w:space="0" w:color="auto"/>
        <w:right w:val="none" w:sz="0" w:space="0" w:color="auto"/>
      </w:divBdr>
    </w:div>
    <w:div w:id="588268217">
      <w:bodyDiv w:val="1"/>
      <w:marLeft w:val="0"/>
      <w:marRight w:val="0"/>
      <w:marTop w:val="0"/>
      <w:marBottom w:val="0"/>
      <w:divBdr>
        <w:top w:val="none" w:sz="0" w:space="0" w:color="auto"/>
        <w:left w:val="none" w:sz="0" w:space="0" w:color="auto"/>
        <w:bottom w:val="none" w:sz="0" w:space="0" w:color="auto"/>
        <w:right w:val="none" w:sz="0" w:space="0" w:color="auto"/>
      </w:divBdr>
    </w:div>
    <w:div w:id="686714499">
      <w:bodyDiv w:val="1"/>
      <w:marLeft w:val="0"/>
      <w:marRight w:val="0"/>
      <w:marTop w:val="0"/>
      <w:marBottom w:val="0"/>
      <w:divBdr>
        <w:top w:val="none" w:sz="0" w:space="0" w:color="auto"/>
        <w:left w:val="none" w:sz="0" w:space="0" w:color="auto"/>
        <w:bottom w:val="none" w:sz="0" w:space="0" w:color="auto"/>
        <w:right w:val="none" w:sz="0" w:space="0" w:color="auto"/>
      </w:divBdr>
    </w:div>
    <w:div w:id="766385866">
      <w:bodyDiv w:val="1"/>
      <w:marLeft w:val="0"/>
      <w:marRight w:val="0"/>
      <w:marTop w:val="0"/>
      <w:marBottom w:val="0"/>
      <w:divBdr>
        <w:top w:val="none" w:sz="0" w:space="0" w:color="auto"/>
        <w:left w:val="none" w:sz="0" w:space="0" w:color="auto"/>
        <w:bottom w:val="none" w:sz="0" w:space="0" w:color="auto"/>
        <w:right w:val="none" w:sz="0" w:space="0" w:color="auto"/>
      </w:divBdr>
    </w:div>
    <w:div w:id="944578660">
      <w:bodyDiv w:val="1"/>
      <w:marLeft w:val="0"/>
      <w:marRight w:val="0"/>
      <w:marTop w:val="0"/>
      <w:marBottom w:val="0"/>
      <w:divBdr>
        <w:top w:val="none" w:sz="0" w:space="0" w:color="auto"/>
        <w:left w:val="none" w:sz="0" w:space="0" w:color="auto"/>
        <w:bottom w:val="none" w:sz="0" w:space="0" w:color="auto"/>
        <w:right w:val="none" w:sz="0" w:space="0" w:color="auto"/>
      </w:divBdr>
    </w:div>
    <w:div w:id="977567027">
      <w:bodyDiv w:val="1"/>
      <w:marLeft w:val="0"/>
      <w:marRight w:val="0"/>
      <w:marTop w:val="0"/>
      <w:marBottom w:val="0"/>
      <w:divBdr>
        <w:top w:val="none" w:sz="0" w:space="0" w:color="auto"/>
        <w:left w:val="none" w:sz="0" w:space="0" w:color="auto"/>
        <w:bottom w:val="none" w:sz="0" w:space="0" w:color="auto"/>
        <w:right w:val="none" w:sz="0" w:space="0" w:color="auto"/>
      </w:divBdr>
    </w:div>
    <w:div w:id="1234388847">
      <w:bodyDiv w:val="1"/>
      <w:marLeft w:val="0"/>
      <w:marRight w:val="0"/>
      <w:marTop w:val="0"/>
      <w:marBottom w:val="0"/>
      <w:divBdr>
        <w:top w:val="none" w:sz="0" w:space="0" w:color="auto"/>
        <w:left w:val="none" w:sz="0" w:space="0" w:color="auto"/>
        <w:bottom w:val="none" w:sz="0" w:space="0" w:color="auto"/>
        <w:right w:val="none" w:sz="0" w:space="0" w:color="auto"/>
      </w:divBdr>
      <w:divsChild>
        <w:div w:id="1309895579">
          <w:marLeft w:val="0"/>
          <w:marRight w:val="0"/>
          <w:marTop w:val="0"/>
          <w:marBottom w:val="0"/>
          <w:divBdr>
            <w:top w:val="none" w:sz="0" w:space="0" w:color="auto"/>
            <w:left w:val="none" w:sz="0" w:space="0" w:color="auto"/>
            <w:bottom w:val="none" w:sz="0" w:space="0" w:color="auto"/>
            <w:right w:val="none" w:sz="0" w:space="0" w:color="auto"/>
          </w:divBdr>
        </w:div>
      </w:divsChild>
    </w:div>
    <w:div w:id="1284115146">
      <w:bodyDiv w:val="1"/>
      <w:marLeft w:val="0"/>
      <w:marRight w:val="0"/>
      <w:marTop w:val="0"/>
      <w:marBottom w:val="0"/>
      <w:divBdr>
        <w:top w:val="none" w:sz="0" w:space="0" w:color="auto"/>
        <w:left w:val="none" w:sz="0" w:space="0" w:color="auto"/>
        <w:bottom w:val="none" w:sz="0" w:space="0" w:color="auto"/>
        <w:right w:val="none" w:sz="0" w:space="0" w:color="auto"/>
      </w:divBdr>
    </w:div>
    <w:div w:id="1339231558">
      <w:bodyDiv w:val="1"/>
      <w:marLeft w:val="0"/>
      <w:marRight w:val="0"/>
      <w:marTop w:val="0"/>
      <w:marBottom w:val="0"/>
      <w:divBdr>
        <w:top w:val="none" w:sz="0" w:space="0" w:color="auto"/>
        <w:left w:val="none" w:sz="0" w:space="0" w:color="auto"/>
        <w:bottom w:val="none" w:sz="0" w:space="0" w:color="auto"/>
        <w:right w:val="none" w:sz="0" w:space="0" w:color="auto"/>
      </w:divBdr>
    </w:div>
    <w:div w:id="1461269544">
      <w:bodyDiv w:val="1"/>
      <w:marLeft w:val="0"/>
      <w:marRight w:val="0"/>
      <w:marTop w:val="0"/>
      <w:marBottom w:val="0"/>
      <w:divBdr>
        <w:top w:val="none" w:sz="0" w:space="0" w:color="auto"/>
        <w:left w:val="none" w:sz="0" w:space="0" w:color="auto"/>
        <w:bottom w:val="none" w:sz="0" w:space="0" w:color="auto"/>
        <w:right w:val="none" w:sz="0" w:space="0" w:color="auto"/>
      </w:divBdr>
    </w:div>
    <w:div w:id="1494419229">
      <w:bodyDiv w:val="1"/>
      <w:marLeft w:val="0"/>
      <w:marRight w:val="0"/>
      <w:marTop w:val="0"/>
      <w:marBottom w:val="0"/>
      <w:divBdr>
        <w:top w:val="none" w:sz="0" w:space="0" w:color="auto"/>
        <w:left w:val="none" w:sz="0" w:space="0" w:color="auto"/>
        <w:bottom w:val="none" w:sz="0" w:space="0" w:color="auto"/>
        <w:right w:val="none" w:sz="0" w:space="0" w:color="auto"/>
      </w:divBdr>
    </w:div>
    <w:div w:id="1523128880">
      <w:bodyDiv w:val="1"/>
      <w:marLeft w:val="0"/>
      <w:marRight w:val="0"/>
      <w:marTop w:val="0"/>
      <w:marBottom w:val="0"/>
      <w:divBdr>
        <w:top w:val="none" w:sz="0" w:space="0" w:color="auto"/>
        <w:left w:val="none" w:sz="0" w:space="0" w:color="auto"/>
        <w:bottom w:val="none" w:sz="0" w:space="0" w:color="auto"/>
        <w:right w:val="none" w:sz="0" w:space="0" w:color="auto"/>
      </w:divBdr>
    </w:div>
    <w:div w:id="1531534166">
      <w:bodyDiv w:val="1"/>
      <w:marLeft w:val="0"/>
      <w:marRight w:val="0"/>
      <w:marTop w:val="0"/>
      <w:marBottom w:val="0"/>
      <w:divBdr>
        <w:top w:val="none" w:sz="0" w:space="0" w:color="auto"/>
        <w:left w:val="none" w:sz="0" w:space="0" w:color="auto"/>
        <w:bottom w:val="none" w:sz="0" w:space="0" w:color="auto"/>
        <w:right w:val="none" w:sz="0" w:space="0" w:color="auto"/>
      </w:divBdr>
    </w:div>
    <w:div w:id="1580599953">
      <w:bodyDiv w:val="1"/>
      <w:marLeft w:val="0"/>
      <w:marRight w:val="0"/>
      <w:marTop w:val="0"/>
      <w:marBottom w:val="0"/>
      <w:divBdr>
        <w:top w:val="none" w:sz="0" w:space="0" w:color="auto"/>
        <w:left w:val="none" w:sz="0" w:space="0" w:color="auto"/>
        <w:bottom w:val="none" w:sz="0" w:space="0" w:color="auto"/>
        <w:right w:val="none" w:sz="0" w:space="0" w:color="auto"/>
      </w:divBdr>
      <w:divsChild>
        <w:div w:id="2012681213">
          <w:marLeft w:val="0"/>
          <w:marRight w:val="0"/>
          <w:marTop w:val="0"/>
          <w:marBottom w:val="0"/>
          <w:divBdr>
            <w:top w:val="none" w:sz="0" w:space="0" w:color="auto"/>
            <w:left w:val="none" w:sz="0" w:space="0" w:color="auto"/>
            <w:bottom w:val="none" w:sz="0" w:space="0" w:color="auto"/>
            <w:right w:val="none" w:sz="0" w:space="0" w:color="auto"/>
          </w:divBdr>
          <w:divsChild>
            <w:div w:id="2142654329">
              <w:marLeft w:val="0"/>
              <w:marRight w:val="0"/>
              <w:marTop w:val="0"/>
              <w:marBottom w:val="0"/>
              <w:divBdr>
                <w:top w:val="none" w:sz="0" w:space="0" w:color="auto"/>
                <w:left w:val="none" w:sz="0" w:space="0" w:color="auto"/>
                <w:bottom w:val="none" w:sz="0" w:space="0" w:color="auto"/>
                <w:right w:val="none" w:sz="0" w:space="0" w:color="auto"/>
              </w:divBdr>
              <w:divsChild>
                <w:div w:id="692878568">
                  <w:marLeft w:val="-240"/>
                  <w:marRight w:val="-240"/>
                  <w:marTop w:val="0"/>
                  <w:marBottom w:val="0"/>
                  <w:divBdr>
                    <w:top w:val="none" w:sz="0" w:space="0" w:color="auto"/>
                    <w:left w:val="none" w:sz="0" w:space="0" w:color="auto"/>
                    <w:bottom w:val="none" w:sz="0" w:space="0" w:color="auto"/>
                    <w:right w:val="none" w:sz="0" w:space="0" w:color="auto"/>
                  </w:divBdr>
                  <w:divsChild>
                    <w:div w:id="1415857114">
                      <w:marLeft w:val="0"/>
                      <w:marRight w:val="0"/>
                      <w:marTop w:val="0"/>
                      <w:marBottom w:val="0"/>
                      <w:divBdr>
                        <w:top w:val="none" w:sz="0" w:space="0" w:color="auto"/>
                        <w:left w:val="none" w:sz="0" w:space="0" w:color="auto"/>
                        <w:bottom w:val="none" w:sz="0" w:space="0" w:color="auto"/>
                        <w:right w:val="none" w:sz="0" w:space="0" w:color="auto"/>
                      </w:divBdr>
                      <w:divsChild>
                        <w:div w:id="119804198">
                          <w:marLeft w:val="0"/>
                          <w:marRight w:val="0"/>
                          <w:marTop w:val="0"/>
                          <w:marBottom w:val="0"/>
                          <w:divBdr>
                            <w:top w:val="none" w:sz="0" w:space="0" w:color="auto"/>
                            <w:left w:val="none" w:sz="0" w:space="0" w:color="auto"/>
                            <w:bottom w:val="none" w:sz="0" w:space="0" w:color="auto"/>
                            <w:right w:val="none" w:sz="0" w:space="0" w:color="auto"/>
                          </w:divBdr>
                        </w:div>
                        <w:div w:id="1995644365">
                          <w:marLeft w:val="0"/>
                          <w:marRight w:val="0"/>
                          <w:marTop w:val="0"/>
                          <w:marBottom w:val="0"/>
                          <w:divBdr>
                            <w:top w:val="none" w:sz="0" w:space="0" w:color="auto"/>
                            <w:left w:val="none" w:sz="0" w:space="0" w:color="auto"/>
                            <w:bottom w:val="none" w:sz="0" w:space="0" w:color="auto"/>
                            <w:right w:val="none" w:sz="0" w:space="0" w:color="auto"/>
                          </w:divBdr>
                          <w:divsChild>
                            <w:div w:id="1575385760">
                              <w:marLeft w:val="165"/>
                              <w:marRight w:val="165"/>
                              <w:marTop w:val="0"/>
                              <w:marBottom w:val="0"/>
                              <w:divBdr>
                                <w:top w:val="none" w:sz="0" w:space="0" w:color="auto"/>
                                <w:left w:val="none" w:sz="0" w:space="0" w:color="auto"/>
                                <w:bottom w:val="none" w:sz="0" w:space="0" w:color="auto"/>
                                <w:right w:val="none" w:sz="0" w:space="0" w:color="auto"/>
                              </w:divBdr>
                              <w:divsChild>
                                <w:div w:id="285040716">
                                  <w:marLeft w:val="0"/>
                                  <w:marRight w:val="0"/>
                                  <w:marTop w:val="0"/>
                                  <w:marBottom w:val="0"/>
                                  <w:divBdr>
                                    <w:top w:val="none" w:sz="0" w:space="0" w:color="auto"/>
                                    <w:left w:val="none" w:sz="0" w:space="0" w:color="auto"/>
                                    <w:bottom w:val="none" w:sz="0" w:space="0" w:color="auto"/>
                                    <w:right w:val="none" w:sz="0" w:space="0" w:color="auto"/>
                                  </w:divBdr>
                                  <w:divsChild>
                                    <w:div w:id="157439439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0504040">
      <w:bodyDiv w:val="1"/>
      <w:marLeft w:val="0"/>
      <w:marRight w:val="0"/>
      <w:marTop w:val="0"/>
      <w:marBottom w:val="0"/>
      <w:divBdr>
        <w:top w:val="none" w:sz="0" w:space="0" w:color="auto"/>
        <w:left w:val="none" w:sz="0" w:space="0" w:color="auto"/>
        <w:bottom w:val="none" w:sz="0" w:space="0" w:color="auto"/>
        <w:right w:val="none" w:sz="0" w:space="0" w:color="auto"/>
      </w:divBdr>
    </w:div>
    <w:div w:id="1671369385">
      <w:bodyDiv w:val="1"/>
      <w:marLeft w:val="0"/>
      <w:marRight w:val="0"/>
      <w:marTop w:val="0"/>
      <w:marBottom w:val="0"/>
      <w:divBdr>
        <w:top w:val="none" w:sz="0" w:space="0" w:color="auto"/>
        <w:left w:val="none" w:sz="0" w:space="0" w:color="auto"/>
        <w:bottom w:val="none" w:sz="0" w:space="0" w:color="auto"/>
        <w:right w:val="none" w:sz="0" w:space="0" w:color="auto"/>
      </w:divBdr>
    </w:div>
    <w:div w:id="1705866345">
      <w:bodyDiv w:val="1"/>
      <w:marLeft w:val="0"/>
      <w:marRight w:val="0"/>
      <w:marTop w:val="0"/>
      <w:marBottom w:val="0"/>
      <w:divBdr>
        <w:top w:val="none" w:sz="0" w:space="0" w:color="auto"/>
        <w:left w:val="none" w:sz="0" w:space="0" w:color="auto"/>
        <w:bottom w:val="none" w:sz="0" w:space="0" w:color="auto"/>
        <w:right w:val="none" w:sz="0" w:space="0" w:color="auto"/>
      </w:divBdr>
    </w:div>
    <w:div w:id="1730572733">
      <w:bodyDiv w:val="1"/>
      <w:marLeft w:val="0"/>
      <w:marRight w:val="0"/>
      <w:marTop w:val="0"/>
      <w:marBottom w:val="0"/>
      <w:divBdr>
        <w:top w:val="none" w:sz="0" w:space="0" w:color="auto"/>
        <w:left w:val="none" w:sz="0" w:space="0" w:color="auto"/>
        <w:bottom w:val="none" w:sz="0" w:space="0" w:color="auto"/>
        <w:right w:val="none" w:sz="0" w:space="0" w:color="auto"/>
      </w:divBdr>
    </w:div>
    <w:div w:id="1750957135">
      <w:bodyDiv w:val="1"/>
      <w:marLeft w:val="0"/>
      <w:marRight w:val="0"/>
      <w:marTop w:val="0"/>
      <w:marBottom w:val="0"/>
      <w:divBdr>
        <w:top w:val="none" w:sz="0" w:space="0" w:color="auto"/>
        <w:left w:val="none" w:sz="0" w:space="0" w:color="auto"/>
        <w:bottom w:val="none" w:sz="0" w:space="0" w:color="auto"/>
        <w:right w:val="none" w:sz="0" w:space="0" w:color="auto"/>
      </w:divBdr>
    </w:div>
    <w:div w:id="1764448499">
      <w:bodyDiv w:val="1"/>
      <w:marLeft w:val="0"/>
      <w:marRight w:val="0"/>
      <w:marTop w:val="0"/>
      <w:marBottom w:val="0"/>
      <w:divBdr>
        <w:top w:val="none" w:sz="0" w:space="0" w:color="auto"/>
        <w:left w:val="none" w:sz="0" w:space="0" w:color="auto"/>
        <w:bottom w:val="none" w:sz="0" w:space="0" w:color="auto"/>
        <w:right w:val="none" w:sz="0" w:space="0" w:color="auto"/>
      </w:divBdr>
    </w:div>
    <w:div w:id="187846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apps.apple.com/us/app/id1529225393?mt=8"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_____@sony.com" TargetMode="External"/><Relationship Id="rId17" Type="http://schemas.openxmlformats.org/officeDocument/2006/relationships/image" Target="media/image5.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www.sony.com/new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lpr@sony.co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alphaunivers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3BF78AA1853648904E539DE44792B7" ma:contentTypeVersion="2" ma:contentTypeDescription="Create a new document." ma:contentTypeScope="" ma:versionID="5cfdb57d69433e7a6cfd349e1b045f30">
  <xsd:schema xmlns:xsd="http://www.w3.org/2001/XMLSchema" xmlns:xs="http://www.w3.org/2001/XMLSchema" xmlns:p="http://schemas.microsoft.com/office/2006/metadata/properties" xmlns:ns2="431b9f45-41ed-46fd-a6c4-36effbda0ee8" targetNamespace="http://schemas.microsoft.com/office/2006/metadata/properties" ma:root="true" ma:fieldsID="405397e502009a4191e02c551b9016c9" ns2:_="">
    <xsd:import namespace="431b9f45-41ed-46fd-a6c4-36effbda0ee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b9f45-41ed-46fd-a6c4-36effbda0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BD54F-E447-4C04-9C46-EE724898E26E}">
  <ds:schemaRefs>
    <ds:schemaRef ds:uri="http://schemas.microsoft.com/sharepoint/v3/contenttype/forms"/>
  </ds:schemaRefs>
</ds:datastoreItem>
</file>

<file path=customXml/itemProps2.xml><?xml version="1.0" encoding="utf-8"?>
<ds:datastoreItem xmlns:ds="http://schemas.openxmlformats.org/officeDocument/2006/customXml" ds:itemID="{D2409DF6-0867-46B0-A19D-79087FE671B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A121DD-A640-439B-BCBC-207652ADE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b9f45-41ed-46fd-a6c4-36effbda0e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2FD57E-79C3-4F96-9DA0-A76C7FDDC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62</Words>
  <Characters>5485</Characters>
  <Application>Microsoft Office Word</Application>
  <DocSecurity>0</DocSecurity>
  <Lines>45</Lines>
  <Paragraphs>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435</CharactersWithSpaces>
  <SharedDoc>false</SharedDoc>
  <HLinks>
    <vt:vector size="24" baseType="variant">
      <vt:variant>
        <vt:i4>5111889</vt:i4>
      </vt:variant>
      <vt:variant>
        <vt:i4>9</vt:i4>
      </vt:variant>
      <vt:variant>
        <vt:i4>0</vt:i4>
      </vt:variant>
      <vt:variant>
        <vt:i4>5</vt:i4>
      </vt:variant>
      <vt:variant>
        <vt:lpwstr>http://www.sony.com/news</vt:lpwstr>
      </vt:variant>
      <vt:variant>
        <vt:lpwstr/>
      </vt:variant>
      <vt:variant>
        <vt:i4>5898271</vt:i4>
      </vt:variant>
      <vt:variant>
        <vt:i4>6</vt:i4>
      </vt:variant>
      <vt:variant>
        <vt:i4>0</vt:i4>
      </vt:variant>
      <vt:variant>
        <vt:i4>5</vt:i4>
      </vt:variant>
      <vt:variant>
        <vt:lpwstr>http://www.alphauniverse.com/</vt:lpwstr>
      </vt:variant>
      <vt:variant>
        <vt:lpwstr/>
      </vt:variant>
      <vt:variant>
        <vt:i4>6357119</vt:i4>
      </vt:variant>
      <vt:variant>
        <vt:i4>3</vt:i4>
      </vt:variant>
      <vt:variant>
        <vt:i4>0</vt:i4>
      </vt:variant>
      <vt:variant>
        <vt:i4>5</vt:i4>
      </vt:variant>
      <vt:variant>
        <vt:lpwstr>mailto:_____@sony.com</vt:lpwstr>
      </vt:variant>
      <vt:variant>
        <vt:lpwstr/>
      </vt:variant>
      <vt:variant>
        <vt:i4>5439594</vt:i4>
      </vt:variant>
      <vt:variant>
        <vt:i4>0</vt:i4>
      </vt:variant>
      <vt:variant>
        <vt:i4>0</vt:i4>
      </vt:variant>
      <vt:variant>
        <vt:i4>5</vt:i4>
      </vt:variant>
      <vt:variant>
        <vt:lpwstr>mailto:selpr@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2</cp:revision>
  <dcterms:created xsi:type="dcterms:W3CDTF">2020-12-01T02:47:00Z</dcterms:created>
  <dcterms:modified xsi:type="dcterms:W3CDTF">2020-12-01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BF78AA1853648904E539DE44792B7</vt:lpwstr>
  </property>
</Properties>
</file>